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7D17C848" w:rsidR="00D45DE1" w:rsidRPr="003B3CC8" w:rsidRDefault="0056140F" w:rsidP="32021271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2F1" w:rsidRPr="2D920CF6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2D920CF6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2D920CF6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2D920CF6">
        <w:rPr>
          <w:rFonts w:asciiTheme="majorHAnsi" w:hAnsiTheme="majorHAnsi" w:cstheme="majorBidi"/>
          <w:sz w:val="28"/>
          <w:szCs w:val="28"/>
        </w:rPr>
        <w:t xml:space="preserve"> // WEEK </w:t>
      </w:r>
      <w:r w:rsidR="00D6390D" w:rsidRPr="2D920CF6">
        <w:rPr>
          <w:rFonts w:asciiTheme="majorHAnsi" w:hAnsiTheme="majorHAnsi" w:cstheme="majorBidi"/>
          <w:sz w:val="28"/>
          <w:szCs w:val="28"/>
        </w:rPr>
        <w:t>2</w:t>
      </w:r>
    </w:p>
    <w:p w14:paraId="366AF414" w14:textId="0B0FD96A" w:rsidR="00D45DE1" w:rsidRPr="003B3CC8" w:rsidRDefault="00707749" w:rsidP="4B8A454F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74C2B129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74C2B129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74C2B129">
        <w:rPr>
          <w:rFonts w:asciiTheme="majorHAnsi" w:hAnsiTheme="majorHAnsi" w:cstheme="majorBidi"/>
          <w:sz w:val="22"/>
          <w:szCs w:val="22"/>
        </w:rPr>
        <w:t>//</w:t>
      </w:r>
      <w:r w:rsidR="62EF5440" w:rsidRPr="74C2B129">
        <w:rPr>
          <w:rFonts w:asciiTheme="majorHAnsi" w:hAnsiTheme="majorHAnsi" w:cstheme="majorBidi"/>
          <w:sz w:val="22"/>
          <w:szCs w:val="22"/>
        </w:rPr>
        <w:t xml:space="preserve"> </w:t>
      </w:r>
      <w:r w:rsidR="005642F1" w:rsidRPr="74C2B129">
        <w:rPr>
          <w:rFonts w:asciiTheme="majorHAnsi" w:hAnsiTheme="majorHAnsi" w:cstheme="majorBidi"/>
          <w:sz w:val="22"/>
          <w:szCs w:val="22"/>
        </w:rPr>
        <w:t xml:space="preserve">January </w:t>
      </w:r>
      <w:r w:rsidR="00D6390D">
        <w:rPr>
          <w:rFonts w:asciiTheme="majorHAnsi" w:hAnsiTheme="majorHAnsi" w:cstheme="majorBidi"/>
          <w:sz w:val="22"/>
          <w:szCs w:val="22"/>
        </w:rPr>
        <w:t>23-24</w:t>
      </w:r>
      <w:r w:rsidR="1BF71ACF" w:rsidRPr="74C2B129">
        <w:rPr>
          <w:rFonts w:asciiTheme="majorHAnsi" w:hAnsiTheme="majorHAnsi" w:cstheme="majorBidi"/>
          <w:sz w:val="22"/>
          <w:szCs w:val="22"/>
        </w:rPr>
        <w:t>, 2021</w:t>
      </w:r>
    </w:p>
    <w:p w14:paraId="11793E55" w14:textId="5E5076A7" w:rsidR="00D45DE1" w:rsidRPr="003B3CC8" w:rsidRDefault="00C363DB" w:rsidP="4B8A454F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Be My Witnesses</w:t>
      </w:r>
      <w:r w:rsidR="6E601176" w:rsidRPr="65A8A765">
        <w:rPr>
          <w:rFonts w:asciiTheme="majorHAnsi" w:hAnsiTheme="majorHAnsi" w:cstheme="majorBidi"/>
          <w:sz w:val="22"/>
          <w:szCs w:val="22"/>
        </w:rPr>
        <w:t xml:space="preserve"> </w:t>
      </w:r>
      <w:r w:rsidR="2B985258" w:rsidRPr="65A8A765">
        <w:rPr>
          <w:rFonts w:asciiTheme="majorHAnsi" w:hAnsiTheme="majorHAnsi" w:cstheme="majorBidi"/>
          <w:sz w:val="22"/>
          <w:szCs w:val="22"/>
        </w:rPr>
        <w:t xml:space="preserve">// </w:t>
      </w:r>
      <w:r w:rsidR="00D6390D">
        <w:rPr>
          <w:rFonts w:asciiTheme="majorHAnsi" w:hAnsiTheme="majorHAnsi" w:cstheme="majorBidi"/>
          <w:sz w:val="22"/>
          <w:szCs w:val="22"/>
        </w:rPr>
        <w:t>Acts 1:1-11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0F7DF780" w14:textId="5FA1E943" w:rsidR="009E62F3" w:rsidRDefault="004B2609" w:rsidP="4C3E44A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</w:t>
      </w:r>
      <w:r w:rsidR="0082276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’re excited</w:t>
      </w: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D32EB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step fully into </w:t>
      </w:r>
      <w:r w:rsidR="0016261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is</w:t>
      </w:r>
      <w:r w:rsidR="00D32EB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tudy of Acts </w:t>
      </w:r>
      <w:r w:rsidR="001546E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ith you</w:t>
      </w: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! </w:t>
      </w:r>
      <w:r w:rsidR="001546E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 the coming weeks, we’ll explore</w:t>
      </w:r>
      <w:r w:rsidR="00C369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</w:t>
      </w:r>
      <w:r w:rsidR="004B63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dynamics </w:t>
      </w:r>
      <w:r w:rsidR="006D4CC0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f being a faithful church</w:t>
      </w:r>
      <w:r w:rsidR="00DE6DF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 daring to take</w:t>
      </w:r>
      <w:r w:rsidR="00F1216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 message o</w:t>
      </w:r>
      <w:r w:rsidR="000748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 Jesus to the streets and to the world</w:t>
      </w:r>
      <w:r w:rsidR="00DE6DF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at they may know</w:t>
      </w:r>
      <w:r w:rsidR="0023500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ur Savior</w:t>
      </w:r>
      <w:r w:rsidR="009E62F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</w:p>
    <w:p w14:paraId="21F0A5B2" w14:textId="77777777" w:rsidR="009E62F3" w:rsidRDefault="009E62F3" w:rsidP="4C3E44A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18E099A3" w14:textId="537162B0" w:rsidR="00B47DBC" w:rsidRDefault="008E0998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</w:t>
      </w:r>
      <w:r w:rsidR="00CF7013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hope this time of connecting </w:t>
      </w:r>
      <w:r w:rsidR="008451B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 a Life Group</w:t>
      </w:r>
      <w:r w:rsidR="00CF7013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</w:t>
      </w:r>
      <w:r w:rsidR="00EF7724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discussing the scriptures is enriching to your life</w:t>
      </w:r>
      <w:r w:rsidR="0A4AF09A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encourages you to reach out in love to others.</w:t>
      </w:r>
      <w:r w:rsidR="009413A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D23D7D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suggest you work through these questions on your own before </w:t>
      </w:r>
      <w:r w:rsidR="00403620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meeting with </w:t>
      </w:r>
      <w:r w:rsidR="00D23D7D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your group</w:t>
      </w:r>
      <w:r w:rsidR="00432BAF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864D6D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</w:p>
    <w:p w14:paraId="3FE3DF9E" w14:textId="77777777" w:rsidR="00B16DA6" w:rsidRPr="00B700EC" w:rsidRDefault="00B16DA6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76920C90" w14:textId="23F6A380" w:rsidR="000544DF" w:rsidRDefault="00CD6461" w:rsidP="000544DF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009240FA">
        <w:rPr>
          <w:rFonts w:asciiTheme="majorHAnsi" w:hAnsiTheme="majorHAnsi" w:cstheme="majorBidi"/>
          <w:sz w:val="22"/>
          <w:szCs w:val="22"/>
        </w:rPr>
        <w:t>When you hear</w:t>
      </w:r>
      <w:r w:rsidR="008D5523" w:rsidRPr="009240FA">
        <w:rPr>
          <w:rFonts w:asciiTheme="majorHAnsi" w:hAnsiTheme="majorHAnsi" w:cstheme="majorBidi"/>
          <w:sz w:val="22"/>
          <w:szCs w:val="22"/>
        </w:rPr>
        <w:t xml:space="preserve"> the saying, “actions speak louder than words”</w:t>
      </w:r>
      <w:r w:rsidRPr="009240FA">
        <w:rPr>
          <w:rFonts w:asciiTheme="majorHAnsi" w:hAnsiTheme="majorHAnsi" w:cstheme="majorBidi"/>
          <w:sz w:val="22"/>
          <w:szCs w:val="22"/>
        </w:rPr>
        <w:t>, what example comes to mind?</w:t>
      </w:r>
    </w:p>
    <w:p w14:paraId="47EB2A82" w14:textId="77777777" w:rsidR="009B21CD" w:rsidRPr="009B21CD" w:rsidRDefault="009B21CD" w:rsidP="009B21CD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24D6515E" w14:textId="4277B7FE" w:rsidR="000544DF" w:rsidRDefault="00877C19" w:rsidP="01E5F744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01E5F744">
        <w:rPr>
          <w:rFonts w:asciiTheme="majorHAnsi" w:hAnsiTheme="majorHAnsi" w:cstheme="majorBidi"/>
          <w:sz w:val="22"/>
          <w:szCs w:val="22"/>
        </w:rPr>
        <w:t>Share your first memory of attending church</w:t>
      </w:r>
      <w:r w:rsidR="009240FA" w:rsidRPr="01E5F744">
        <w:rPr>
          <w:rFonts w:asciiTheme="majorHAnsi" w:hAnsiTheme="majorHAnsi" w:cstheme="majorBidi"/>
          <w:sz w:val="22"/>
          <w:szCs w:val="22"/>
        </w:rPr>
        <w:t xml:space="preserve">. </w:t>
      </w:r>
      <w:r w:rsidR="006A2AAF" w:rsidRPr="01E5F744">
        <w:rPr>
          <w:rFonts w:asciiTheme="majorHAnsi" w:hAnsiTheme="majorHAnsi" w:cstheme="majorBidi"/>
          <w:sz w:val="22"/>
          <w:szCs w:val="22"/>
        </w:rPr>
        <w:t>How old were you?</w:t>
      </w:r>
      <w:r w:rsidR="009240FA" w:rsidRPr="01E5F744">
        <w:rPr>
          <w:rFonts w:asciiTheme="majorHAnsi" w:hAnsiTheme="majorHAnsi" w:cstheme="majorBidi"/>
          <w:sz w:val="22"/>
          <w:szCs w:val="22"/>
        </w:rPr>
        <w:t xml:space="preserve"> </w:t>
      </w:r>
      <w:r w:rsidR="009B21CD" w:rsidRPr="01E5F744">
        <w:rPr>
          <w:rFonts w:asciiTheme="majorHAnsi" w:hAnsiTheme="majorHAnsi" w:cstheme="majorBidi"/>
          <w:sz w:val="22"/>
          <w:szCs w:val="22"/>
        </w:rPr>
        <w:t>W</w:t>
      </w:r>
      <w:r w:rsidR="009240FA" w:rsidRPr="01E5F744">
        <w:rPr>
          <w:rFonts w:asciiTheme="majorHAnsi" w:hAnsiTheme="majorHAnsi" w:cstheme="majorBidi"/>
          <w:sz w:val="22"/>
          <w:szCs w:val="22"/>
        </w:rPr>
        <w:t>hat was it like</w:t>
      </w:r>
      <w:r w:rsidR="006A2AAF" w:rsidRPr="01E5F744">
        <w:rPr>
          <w:rFonts w:asciiTheme="majorHAnsi" w:hAnsiTheme="majorHAnsi" w:cstheme="majorBidi"/>
          <w:sz w:val="22"/>
          <w:szCs w:val="22"/>
        </w:rPr>
        <w:t>?</w:t>
      </w:r>
      <w:r w:rsidR="009240FA" w:rsidRPr="01E5F744">
        <w:rPr>
          <w:rFonts w:asciiTheme="majorHAnsi" w:hAnsiTheme="majorHAnsi" w:cstheme="majorBidi"/>
          <w:sz w:val="22"/>
          <w:szCs w:val="22"/>
        </w:rPr>
        <w:t xml:space="preserve"> </w:t>
      </w:r>
      <w:r w:rsidR="00E52907" w:rsidRPr="01E5F744">
        <w:rPr>
          <w:rFonts w:asciiTheme="majorHAnsi" w:hAnsiTheme="majorHAnsi" w:cstheme="majorBidi"/>
          <w:sz w:val="22"/>
          <w:szCs w:val="22"/>
        </w:rPr>
        <w:t>W</w:t>
      </w:r>
      <w:r w:rsidR="009240FA" w:rsidRPr="01E5F744">
        <w:rPr>
          <w:rFonts w:asciiTheme="majorHAnsi" w:hAnsiTheme="majorHAnsi" w:cstheme="majorBidi"/>
          <w:sz w:val="22"/>
          <w:szCs w:val="22"/>
        </w:rPr>
        <w:t>ho were you with</w:t>
      </w:r>
      <w:r w:rsidR="006A2AAF" w:rsidRPr="01E5F744">
        <w:rPr>
          <w:rFonts w:asciiTheme="majorHAnsi" w:hAnsiTheme="majorHAnsi" w:cstheme="majorBidi"/>
          <w:sz w:val="22"/>
          <w:szCs w:val="22"/>
        </w:rPr>
        <w:t>?</w:t>
      </w:r>
      <w:r w:rsidR="009240FA" w:rsidRPr="01E5F744">
        <w:rPr>
          <w:rFonts w:asciiTheme="majorHAnsi" w:hAnsiTheme="majorHAnsi" w:cstheme="majorBidi"/>
          <w:sz w:val="22"/>
          <w:szCs w:val="22"/>
        </w:rPr>
        <w:t xml:space="preserve"> etc.</w:t>
      </w:r>
    </w:p>
    <w:p w14:paraId="2C42582E" w14:textId="77777777" w:rsidR="007623F5" w:rsidRPr="007623F5" w:rsidRDefault="007623F5" w:rsidP="007623F5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5348D5E3" w14:textId="528C42FF" w:rsidR="007623F5" w:rsidRPr="009240FA" w:rsidRDefault="7650EAA7" w:rsidP="01E5F744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01E5F744">
        <w:rPr>
          <w:rFonts w:asciiTheme="majorHAnsi" w:hAnsiTheme="majorHAnsi" w:cstheme="majorBidi"/>
          <w:sz w:val="22"/>
          <w:szCs w:val="22"/>
        </w:rPr>
        <w:t>The last time we went through a sermon series in Acts was</w:t>
      </w:r>
      <w:r w:rsidR="0074100B" w:rsidRPr="01E5F744">
        <w:rPr>
          <w:rFonts w:asciiTheme="majorHAnsi" w:hAnsiTheme="majorHAnsi" w:cstheme="majorBidi"/>
          <w:sz w:val="22"/>
          <w:szCs w:val="22"/>
        </w:rPr>
        <w:t xml:space="preserve"> September 2005. Where were you then?</w:t>
      </w:r>
    </w:p>
    <w:p w14:paraId="1FD6E98F" w14:textId="6A6E1978" w:rsidR="003B2AE8" w:rsidRDefault="003B2AE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1CD400D7" w14:textId="77777777" w:rsidR="00B16DA6" w:rsidRPr="001A43D3" w:rsidRDefault="00B16D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3E4DBE40" w:rsidR="00096ABE" w:rsidRPr="003B3CC8" w:rsidRDefault="008C79CF" w:rsidP="003D3F58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</w:t>
      </w:r>
      <w:r w:rsidR="002D1076">
        <w:rPr>
          <w:rFonts w:asciiTheme="majorHAnsi" w:hAnsiTheme="majorHAnsi" w:cstheme="majorBidi"/>
          <w:sz w:val="22"/>
          <w:szCs w:val="22"/>
        </w:rPr>
        <w:t>'</w:t>
      </w:r>
      <w:r w:rsidR="057E7E2C" w:rsidRPr="6B09C38E">
        <w:rPr>
          <w:rFonts w:asciiTheme="majorHAnsi" w:hAnsiTheme="majorHAnsi" w:cstheme="majorBidi"/>
          <w:sz w:val="22"/>
          <w:szCs w:val="22"/>
        </w:rPr>
        <w:t>re learning together</w:t>
      </w:r>
    </w:p>
    <w:p w14:paraId="4EFF725E" w14:textId="1DC9B5EA" w:rsidR="00C94D4C" w:rsidRPr="003B3CC8" w:rsidRDefault="008C79CF" w:rsidP="00065ABF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22698F73" w14:textId="0D7DF7D4" w:rsidR="003A06AF" w:rsidRPr="00CD7674" w:rsidRDefault="003B7D91" w:rsidP="005277CE">
      <w:pPr>
        <w:pStyle w:val="NormalWeb"/>
        <w:numPr>
          <w:ilvl w:val="0"/>
          <w:numId w:val="3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FC4FA90">
        <w:rPr>
          <w:rFonts w:asciiTheme="majorHAnsi" w:hAnsiTheme="majorHAnsi" w:cstheme="majorBidi"/>
          <w:sz w:val="22"/>
          <w:szCs w:val="22"/>
        </w:rPr>
        <w:t>Invit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0FC4FA90">
        <w:rPr>
          <w:rFonts w:asciiTheme="majorHAnsi" w:hAnsiTheme="majorHAnsi" w:cstheme="majorBidi"/>
          <w:sz w:val="22"/>
          <w:szCs w:val="22"/>
        </w:rPr>
        <w:t>someon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Pr="0FC4FA90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read </w:t>
      </w:r>
      <w:r w:rsidR="00FF03F0">
        <w:rPr>
          <w:rFonts w:asciiTheme="majorHAnsi" w:hAnsiTheme="majorHAnsi" w:cstheme="majorBidi"/>
          <w:sz w:val="22"/>
          <w:szCs w:val="22"/>
        </w:rPr>
        <w:t>Acts 1:1-11</w:t>
      </w:r>
      <w:r w:rsidR="009E39FE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0FC4FA90">
        <w:rPr>
          <w:rFonts w:asciiTheme="majorHAnsi" w:hAnsiTheme="majorHAnsi" w:cstheme="majorBidi"/>
          <w:sz w:val="22"/>
          <w:szCs w:val="22"/>
        </w:rPr>
        <w:t>to the group.</w:t>
      </w:r>
    </w:p>
    <w:p w14:paraId="26FE19D9" w14:textId="77777777" w:rsidR="00B16DA6" w:rsidRDefault="00B16DA6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1658DEF5" w14:textId="77777777" w:rsidR="00B16DA6" w:rsidRDefault="00B16DA6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7A2C7386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09DEE378" w14:textId="49C21425" w:rsidR="00B33C0B" w:rsidRDefault="03B43CED" w:rsidP="00A47C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358BB352" w14:textId="77777777" w:rsidR="00F96CF9" w:rsidRPr="00A47C8F" w:rsidRDefault="00F96CF9" w:rsidP="00A47C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674FA28C" w14:textId="7247C7B3" w:rsidR="001716A0" w:rsidRPr="00481357" w:rsidRDefault="00125A57" w:rsidP="00C86849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00481357">
        <w:rPr>
          <w:rFonts w:asciiTheme="majorHAnsi" w:eastAsiaTheme="majorEastAsia" w:hAnsiTheme="majorHAnsi" w:cstheme="majorBidi"/>
          <w:b/>
          <w:bCs/>
          <w:sz w:val="22"/>
          <w:szCs w:val="22"/>
        </w:rPr>
        <w:t>A</w:t>
      </w:r>
      <w:r w:rsidR="00481357">
        <w:rPr>
          <w:rFonts w:asciiTheme="majorHAnsi" w:eastAsiaTheme="majorEastAsia" w:hAnsiTheme="majorHAnsi" w:cstheme="majorBidi"/>
          <w:b/>
          <w:bCs/>
          <w:sz w:val="22"/>
          <w:szCs w:val="22"/>
        </w:rPr>
        <w:t>fter hearing the sermon this week, what</w:t>
      </w:r>
      <w:r w:rsidR="00124CD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3334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example </w:t>
      </w:r>
      <w:r w:rsidR="00124CDA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or expression of the early church has </w:t>
      </w:r>
      <w:r w:rsidR="0033341C">
        <w:rPr>
          <w:rFonts w:asciiTheme="majorHAnsi" w:eastAsiaTheme="majorEastAsia" w:hAnsiTheme="majorHAnsi" w:cstheme="majorBidi"/>
          <w:b/>
          <w:bCs/>
          <w:sz w:val="22"/>
          <w:szCs w:val="22"/>
        </w:rPr>
        <w:t>stuck in your mind?</w:t>
      </w:r>
    </w:p>
    <w:p w14:paraId="3715C64A" w14:textId="3D45C165" w:rsidR="54E40E26" w:rsidRDefault="54E40E26" w:rsidP="54E40E2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48C6BD6A" w14:textId="77777777" w:rsidR="00695633" w:rsidRDefault="00695633" w:rsidP="54E40E26">
      <w:pPr>
        <w:spacing w:before="120"/>
        <w:rPr>
          <w:rFonts w:asciiTheme="majorHAnsi" w:hAnsiTheme="majorHAnsi" w:cstheme="majorBidi"/>
          <w:sz w:val="22"/>
          <w:szCs w:val="22"/>
        </w:rPr>
      </w:pPr>
    </w:p>
    <w:p w14:paraId="5016FC2E" w14:textId="4F772B61" w:rsidR="00735520" w:rsidRPr="00633D13" w:rsidRDefault="2A6DADBE" w:rsidP="2D920CF6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2D920CF6">
        <w:rPr>
          <w:rFonts w:asciiTheme="majorHAnsi" w:hAnsiTheme="majorHAnsi" w:cstheme="majorBidi"/>
          <w:b/>
          <w:bCs/>
          <w:sz w:val="22"/>
          <w:szCs w:val="22"/>
        </w:rPr>
        <w:t xml:space="preserve">What qualities and actions are </w:t>
      </w:r>
      <w:r w:rsidR="402DE304" w:rsidRPr="2D920CF6">
        <w:rPr>
          <w:rFonts w:asciiTheme="majorHAnsi" w:hAnsiTheme="majorHAnsi" w:cstheme="majorBidi"/>
          <w:b/>
          <w:bCs/>
          <w:sz w:val="22"/>
          <w:szCs w:val="22"/>
        </w:rPr>
        <w:t xml:space="preserve">evident in </w:t>
      </w:r>
      <w:r w:rsidRPr="2D920CF6">
        <w:rPr>
          <w:rFonts w:asciiTheme="majorHAnsi" w:hAnsiTheme="majorHAnsi" w:cstheme="majorBidi"/>
          <w:b/>
          <w:bCs/>
          <w:sz w:val="22"/>
          <w:szCs w:val="22"/>
        </w:rPr>
        <w:t xml:space="preserve">a </w:t>
      </w:r>
      <w:r w:rsidRPr="2D920CF6">
        <w:rPr>
          <w:rFonts w:asciiTheme="majorHAnsi" w:hAnsiTheme="majorHAnsi" w:cstheme="majorBidi"/>
          <w:b/>
          <w:bCs/>
          <w:i/>
          <w:iCs/>
          <w:sz w:val="22"/>
          <w:szCs w:val="22"/>
        </w:rPr>
        <w:t>fai</w:t>
      </w:r>
      <w:r w:rsidR="3ABA476C" w:rsidRPr="2D920CF6">
        <w:rPr>
          <w:rFonts w:asciiTheme="majorHAnsi" w:hAnsiTheme="majorHAnsi" w:cstheme="majorBidi"/>
          <w:b/>
          <w:bCs/>
          <w:i/>
          <w:iCs/>
          <w:sz w:val="22"/>
          <w:szCs w:val="22"/>
        </w:rPr>
        <w:t>thful</w:t>
      </w:r>
      <w:r w:rsidR="3ABA476C" w:rsidRPr="2D920CF6">
        <w:rPr>
          <w:rFonts w:asciiTheme="majorHAnsi" w:hAnsiTheme="majorHAnsi" w:cstheme="majorBidi"/>
          <w:b/>
          <w:bCs/>
          <w:sz w:val="22"/>
          <w:szCs w:val="22"/>
        </w:rPr>
        <w:t xml:space="preserve"> church?</w:t>
      </w:r>
    </w:p>
    <w:p w14:paraId="317F419E" w14:textId="3549C734" w:rsidR="2D920CF6" w:rsidRDefault="2D920CF6" w:rsidP="2D920CF6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155D268A" w14:textId="77777777" w:rsidR="00633D13" w:rsidRPr="00633D13" w:rsidRDefault="00633D13" w:rsidP="00633D1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08345685" w14:textId="3DBBF6ED" w:rsidR="63FE76F1" w:rsidRDefault="00AF6A95" w:rsidP="738CFA77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>How are you involved in making</w:t>
      </w:r>
      <w:r w:rsidR="00E266CC">
        <w:rPr>
          <w:rFonts w:asciiTheme="majorHAnsi" w:hAnsiTheme="majorHAnsi" w:cstheme="majorBidi"/>
          <w:b/>
          <w:bCs/>
          <w:sz w:val="22"/>
          <w:szCs w:val="22"/>
        </w:rPr>
        <w:t xml:space="preserve"> our church a place that is faithful to the gospel?</w:t>
      </w:r>
    </w:p>
    <w:p w14:paraId="33C20CF1" w14:textId="77777777" w:rsidR="009A791F" w:rsidRDefault="009A791F" w:rsidP="005367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01D8B01" w14:textId="77777777" w:rsidR="00FD2402" w:rsidRPr="006216BD" w:rsidRDefault="00FD2402" w:rsidP="00633D13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9F8FF25" w14:textId="3FCF2808" w:rsidR="00CF1604" w:rsidRDefault="00F561A3" w:rsidP="2D920CF6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2D920CF6">
        <w:rPr>
          <w:rFonts w:asciiTheme="majorHAnsi" w:hAnsiTheme="majorHAnsi" w:cstheme="majorBidi"/>
          <w:sz w:val="22"/>
          <w:szCs w:val="22"/>
        </w:rPr>
        <w:t xml:space="preserve">In </w:t>
      </w:r>
      <w:r w:rsidR="0018512A" w:rsidRPr="2D920CF6">
        <w:rPr>
          <w:rFonts w:asciiTheme="majorHAnsi" w:hAnsiTheme="majorHAnsi" w:cstheme="majorBidi"/>
          <w:sz w:val="22"/>
          <w:szCs w:val="22"/>
        </w:rPr>
        <w:t>Acts 1:7-8</w:t>
      </w:r>
      <w:r w:rsidRPr="2D920CF6">
        <w:rPr>
          <w:rFonts w:asciiTheme="majorHAnsi" w:hAnsiTheme="majorHAnsi" w:cstheme="majorBidi"/>
          <w:sz w:val="22"/>
          <w:szCs w:val="22"/>
        </w:rPr>
        <w:t>, Jesus</w:t>
      </w:r>
      <w:r w:rsidR="00371C72" w:rsidRPr="2D920CF6">
        <w:rPr>
          <w:rFonts w:asciiTheme="majorHAnsi" w:hAnsiTheme="majorHAnsi" w:cstheme="majorBidi"/>
          <w:sz w:val="22"/>
          <w:szCs w:val="22"/>
        </w:rPr>
        <w:t xml:space="preserve"> states the overriding mission </w:t>
      </w:r>
      <w:r w:rsidR="008601ED" w:rsidRPr="2D920CF6">
        <w:rPr>
          <w:rFonts w:asciiTheme="majorHAnsi" w:hAnsiTheme="majorHAnsi" w:cstheme="majorBidi"/>
          <w:sz w:val="22"/>
          <w:szCs w:val="22"/>
        </w:rPr>
        <w:t>of the early Church. Rewrite it here</w:t>
      </w:r>
      <w:r w:rsidR="00F90ED9" w:rsidRPr="2D920CF6">
        <w:rPr>
          <w:rFonts w:asciiTheme="majorHAnsi" w:hAnsiTheme="majorHAnsi" w:cstheme="majorBidi"/>
          <w:sz w:val="22"/>
          <w:szCs w:val="22"/>
        </w:rPr>
        <w:t>:</w:t>
      </w:r>
      <w:r w:rsidR="00072C2F" w:rsidRPr="2D920CF6">
        <w:rPr>
          <w:rFonts w:asciiTheme="majorHAnsi" w:hAnsiTheme="majorHAnsi" w:cstheme="majorBidi"/>
          <w:sz w:val="22"/>
          <w:szCs w:val="22"/>
        </w:rPr>
        <w:t xml:space="preserve"> </w:t>
      </w:r>
    </w:p>
    <w:p w14:paraId="58BCC016" w14:textId="5319C0A0" w:rsidR="0032641A" w:rsidRDefault="0032641A" w:rsidP="00B94FB5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DF7951F" w14:textId="77777777" w:rsidR="00B94FB5" w:rsidRPr="00B94FB5" w:rsidRDefault="00B94FB5" w:rsidP="00B94FB5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DFFAEDE" w14:textId="13313C32" w:rsidR="00B12195" w:rsidRPr="004A06D3" w:rsidRDefault="00702816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4A06D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es the Father NOT </w:t>
      </w:r>
      <w:r w:rsidR="001D78DC" w:rsidRPr="004A06D3">
        <w:rPr>
          <w:rFonts w:asciiTheme="majorHAnsi" w:eastAsiaTheme="majorEastAsia" w:hAnsiTheme="majorHAnsi" w:cstheme="majorBidi"/>
          <w:b/>
          <w:bCs/>
          <w:sz w:val="22"/>
          <w:szCs w:val="22"/>
        </w:rPr>
        <w:t>give them authority to do?</w:t>
      </w:r>
    </w:p>
    <w:p w14:paraId="62DEF446" w14:textId="1A0A5270" w:rsidR="001D78DC" w:rsidRDefault="001D78DC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9094A10" w14:textId="77777777" w:rsidR="004567B8" w:rsidRPr="004A06D3" w:rsidRDefault="004567B8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126124F" w14:textId="009CAFD5" w:rsidR="001D78DC" w:rsidRPr="004A06D3" w:rsidRDefault="001D78DC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4A06D3">
        <w:rPr>
          <w:rFonts w:asciiTheme="majorHAnsi" w:eastAsiaTheme="majorEastAsia" w:hAnsiTheme="majorHAnsi" w:cstheme="majorBidi"/>
          <w:b/>
          <w:bCs/>
          <w:sz w:val="22"/>
          <w:szCs w:val="22"/>
        </w:rPr>
        <w:t>Wh</w:t>
      </w:r>
      <w:r w:rsidR="006974E2" w:rsidRPr="004A06D3">
        <w:rPr>
          <w:rFonts w:asciiTheme="majorHAnsi" w:eastAsiaTheme="majorEastAsia" w:hAnsiTheme="majorHAnsi" w:cstheme="majorBidi"/>
          <w:b/>
          <w:bCs/>
          <w:sz w:val="22"/>
          <w:szCs w:val="22"/>
        </w:rPr>
        <w:t>o</w:t>
      </w:r>
      <w:r w:rsidRPr="004A06D3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does the Father give them instead?</w:t>
      </w:r>
    </w:p>
    <w:p w14:paraId="5968F4CA" w14:textId="006AF1CC" w:rsidR="001D78DC" w:rsidRDefault="001D78DC" w:rsidP="001805EF">
      <w:pPr>
        <w:pStyle w:val="ListParagraph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1CAC374" w14:textId="77777777" w:rsidR="00B420F1" w:rsidRDefault="00B420F1" w:rsidP="001805EF">
      <w:pPr>
        <w:pStyle w:val="ListParagraph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48CA498" w14:textId="7AB8F049" w:rsidR="004567B8" w:rsidRDefault="00A2252F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Consider </w:t>
      </w:r>
      <w:r w:rsidR="00EB6A95">
        <w:rPr>
          <w:rFonts w:asciiTheme="majorHAnsi" w:eastAsiaTheme="majorEastAsia" w:hAnsiTheme="majorHAnsi" w:cstheme="majorBidi"/>
          <w:sz w:val="22"/>
          <w:szCs w:val="22"/>
        </w:rPr>
        <w:t>what motivate</w:t>
      </w:r>
      <w:r w:rsidR="00B420F1">
        <w:rPr>
          <w:rFonts w:asciiTheme="majorHAnsi" w:eastAsiaTheme="majorEastAsia" w:hAnsiTheme="majorHAnsi" w:cstheme="majorBidi"/>
          <w:sz w:val="22"/>
          <w:szCs w:val="22"/>
        </w:rPr>
        <w:t>s</w:t>
      </w:r>
      <w:r w:rsidR="00EB6A95">
        <w:rPr>
          <w:rFonts w:asciiTheme="majorHAnsi" w:eastAsiaTheme="majorEastAsia" w:hAnsiTheme="majorHAnsi" w:cstheme="majorBidi"/>
          <w:sz w:val="22"/>
          <w:szCs w:val="22"/>
        </w:rPr>
        <w:t xml:space="preserve"> you</w:t>
      </w:r>
      <w:r w:rsidR="006D049A">
        <w:rPr>
          <w:rFonts w:asciiTheme="majorHAnsi" w:eastAsiaTheme="majorEastAsia" w:hAnsiTheme="majorHAnsi" w:cstheme="majorBidi"/>
          <w:sz w:val="22"/>
          <w:szCs w:val="22"/>
        </w:rPr>
        <w:t xml:space="preserve"> to serve Jesus and the Church</w:t>
      </w:r>
      <w:r w:rsidR="00D93813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D93813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>Do you notice the power of the Holy Spirit at work</w:t>
      </w:r>
      <w:r w:rsidR="00F0288F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1F31B0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rough you </w:t>
      </w:r>
      <w:r w:rsidR="00F0288F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>to be a witness of Jesus? Share a time</w:t>
      </w:r>
      <w:r w:rsidR="001F31B0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at stand</w:t>
      </w:r>
      <w:r w:rsidR="006974E2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>s</w:t>
      </w:r>
      <w:r w:rsidR="001F31B0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out</w:t>
      </w:r>
      <w:r w:rsidR="006974E2"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as meaningful.</w:t>
      </w:r>
    </w:p>
    <w:p w14:paraId="1EAE134F" w14:textId="5307FD48" w:rsidR="001D78DC" w:rsidRPr="00162D49" w:rsidRDefault="00F0288F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162D4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589E6775" w14:textId="1B460695" w:rsidR="0032641A" w:rsidRDefault="0032641A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102F8D1" w14:textId="74CA426E" w:rsidR="00717E89" w:rsidRDefault="006262D7" w:rsidP="2D920CF6">
      <w:pPr>
        <w:pStyle w:val="ListParagraph"/>
        <w:numPr>
          <w:ilvl w:val="0"/>
          <w:numId w:val="2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2D920CF6">
        <w:rPr>
          <w:rFonts w:asciiTheme="majorHAnsi" w:eastAsiaTheme="majorEastAsia" w:hAnsiTheme="majorHAnsi" w:cstheme="majorBidi"/>
          <w:sz w:val="22"/>
          <w:szCs w:val="22"/>
        </w:rPr>
        <w:t xml:space="preserve">Luke </w:t>
      </w:r>
      <w:r w:rsidR="00A73C4E" w:rsidRPr="2D920CF6">
        <w:rPr>
          <w:rFonts w:asciiTheme="majorHAnsi" w:eastAsiaTheme="majorEastAsia" w:hAnsiTheme="majorHAnsi" w:cstheme="majorBidi"/>
          <w:sz w:val="22"/>
          <w:szCs w:val="22"/>
        </w:rPr>
        <w:t>wraps up this scene with</w:t>
      </w:r>
      <w:r w:rsidR="00306671" w:rsidRPr="2D920CF6">
        <w:rPr>
          <w:rFonts w:asciiTheme="majorHAnsi" w:eastAsiaTheme="majorEastAsia" w:hAnsiTheme="majorHAnsi" w:cstheme="majorBidi"/>
          <w:sz w:val="22"/>
          <w:szCs w:val="22"/>
        </w:rPr>
        <w:t xml:space="preserve"> a chall</w:t>
      </w:r>
      <w:r w:rsidR="00BB085D" w:rsidRPr="2D920CF6">
        <w:rPr>
          <w:rFonts w:asciiTheme="majorHAnsi" w:eastAsiaTheme="majorEastAsia" w:hAnsiTheme="majorHAnsi" w:cstheme="majorBidi"/>
          <w:sz w:val="22"/>
          <w:szCs w:val="22"/>
        </w:rPr>
        <w:t xml:space="preserve">enge to </w:t>
      </w:r>
      <w:r w:rsidR="002700E0" w:rsidRPr="2D920CF6">
        <w:rPr>
          <w:rFonts w:asciiTheme="majorHAnsi" w:eastAsiaTheme="majorEastAsia" w:hAnsiTheme="majorHAnsi" w:cstheme="majorBidi"/>
          <w:sz w:val="22"/>
          <w:szCs w:val="22"/>
        </w:rPr>
        <w:t>“</w:t>
      </w:r>
      <w:r w:rsidR="006B123A" w:rsidRPr="2D920CF6">
        <w:rPr>
          <w:rFonts w:asciiTheme="majorHAnsi" w:eastAsiaTheme="majorEastAsia" w:hAnsiTheme="majorHAnsi" w:cstheme="majorBidi"/>
          <w:sz w:val="22"/>
          <w:szCs w:val="22"/>
        </w:rPr>
        <w:t xml:space="preserve">stop </w:t>
      </w:r>
      <w:r w:rsidR="002700E0" w:rsidRPr="2D920CF6">
        <w:rPr>
          <w:rFonts w:asciiTheme="majorHAnsi" w:eastAsiaTheme="majorEastAsia" w:hAnsiTheme="majorHAnsi" w:cstheme="majorBidi"/>
          <w:sz w:val="22"/>
          <w:szCs w:val="22"/>
        </w:rPr>
        <w:t xml:space="preserve">looking into the sky” so they might be </w:t>
      </w:r>
      <w:r w:rsidR="002B2EDA" w:rsidRPr="2D920CF6">
        <w:rPr>
          <w:rFonts w:asciiTheme="majorHAnsi" w:eastAsiaTheme="majorEastAsia" w:hAnsiTheme="majorHAnsi" w:cstheme="majorBidi"/>
          <w:sz w:val="22"/>
          <w:szCs w:val="22"/>
        </w:rPr>
        <w:t xml:space="preserve">active witnesses of Jesus. </w:t>
      </w:r>
      <w:r w:rsidR="00ED1B7F" w:rsidRPr="2D920CF6">
        <w:rPr>
          <w:rFonts w:asciiTheme="majorHAnsi" w:eastAsiaTheme="majorEastAsia" w:hAnsiTheme="majorHAnsi" w:cstheme="majorBidi"/>
          <w:b/>
          <w:bCs/>
          <w:sz w:val="22"/>
          <w:szCs w:val="22"/>
        </w:rPr>
        <w:t>How might you be a bystander</w:t>
      </w:r>
      <w:r w:rsidR="00B24F9D" w:rsidRPr="2D920CF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rather than </w:t>
      </w:r>
      <w:r w:rsidR="00A7172B" w:rsidRPr="2D920CF6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n active witness these days? </w:t>
      </w:r>
    </w:p>
    <w:p w14:paraId="386F873A" w14:textId="77777777" w:rsidR="00717E89" w:rsidRDefault="00717E89" w:rsidP="00717E89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5644A2E" w14:textId="77777777" w:rsidR="00717E89" w:rsidRDefault="00717E89" w:rsidP="00717E89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87730A8" w14:textId="57950F3A" w:rsidR="00246269" w:rsidRPr="00717E89" w:rsidRDefault="00A7172B" w:rsidP="01E5F744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1E5F744">
        <w:rPr>
          <w:rFonts w:asciiTheme="majorHAnsi" w:eastAsiaTheme="majorEastAsia" w:hAnsiTheme="majorHAnsi" w:cstheme="majorBidi"/>
          <w:b/>
          <w:bCs/>
          <w:sz w:val="22"/>
          <w:szCs w:val="22"/>
        </w:rPr>
        <w:t>What is o</w:t>
      </w:r>
      <w:r w:rsidR="2580A68E" w:rsidRPr="01E5F744">
        <w:rPr>
          <w:rFonts w:asciiTheme="majorHAnsi" w:eastAsiaTheme="majorEastAsia" w:hAnsiTheme="majorHAnsi" w:cstheme="majorBidi"/>
          <w:b/>
          <w:bCs/>
          <w:sz w:val="22"/>
          <w:szCs w:val="22"/>
        </w:rPr>
        <w:t>ne way</w:t>
      </w:r>
      <w:r w:rsidR="00CE7AE2" w:rsidRPr="01E5F74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 </w:t>
      </w:r>
      <w:r w:rsidR="00DD18A5" w:rsidRPr="01E5F744">
        <w:rPr>
          <w:rFonts w:asciiTheme="majorHAnsi" w:eastAsiaTheme="majorEastAsia" w:hAnsiTheme="majorHAnsi" w:cstheme="majorBidi"/>
          <w:b/>
          <w:bCs/>
          <w:sz w:val="22"/>
          <w:szCs w:val="22"/>
        </w:rPr>
        <w:t>can</w:t>
      </w:r>
      <w:r w:rsidR="00717E89" w:rsidRPr="01E5F74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become more active in your faith this week?</w:t>
      </w:r>
      <w:r w:rsidR="00DD18A5" w:rsidRPr="01E5F744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</w:p>
    <w:p w14:paraId="65998387" w14:textId="5C4D1A8C" w:rsidR="00EF6AF5" w:rsidRPr="00EF6AF5" w:rsidRDefault="00EF6AF5" w:rsidP="00246269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2619FE6" w14:textId="52935B92" w:rsidR="2482C2ED" w:rsidRDefault="2482C2ED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DC94E2D" w14:textId="028AF8E9" w:rsidR="00D93E5F" w:rsidRPr="00D93E5F" w:rsidRDefault="00D93E5F" w:rsidP="00D93E5F">
      <w:pPr>
        <w:rPr>
          <w:rFonts w:asciiTheme="majorHAnsi" w:hAnsiTheme="majorHAnsi" w:cstheme="majorHAnsi"/>
          <w:sz w:val="22"/>
          <w:szCs w:val="22"/>
        </w:rPr>
      </w:pPr>
      <w:r w:rsidRPr="00D93E5F">
        <w:rPr>
          <w:rFonts w:asciiTheme="majorHAnsi" w:hAnsiTheme="majorHAnsi" w:cstheme="majorHAnsi"/>
          <w:sz w:val="22"/>
          <w:szCs w:val="22"/>
        </w:rPr>
        <w:t xml:space="preserve">If you would like to learn more about opportunities to witness or participate in God’s kingdom in Lincoln and around the world, contact </w:t>
      </w:r>
      <w:hyperlink r:id="rId13" w:history="1">
        <w:r w:rsidRPr="00D93E5F">
          <w:rPr>
            <w:rFonts w:asciiTheme="majorHAnsi" w:hAnsiTheme="majorHAnsi" w:cstheme="majorHAnsi"/>
            <w:color w:val="0000FF"/>
            <w:sz w:val="22"/>
            <w:szCs w:val="22"/>
            <w:u w:val="single"/>
          </w:rPr>
          <w:t>outreach@lincolnberean.org</w:t>
        </w:r>
      </w:hyperlink>
      <w:r w:rsidRPr="00D93E5F">
        <w:rPr>
          <w:rFonts w:asciiTheme="majorHAnsi" w:hAnsiTheme="majorHAnsi" w:cstheme="majorHAnsi"/>
          <w:sz w:val="22"/>
          <w:szCs w:val="22"/>
        </w:rPr>
        <w:t xml:space="preserve"> or checkout this Facebook Group: </w:t>
      </w:r>
      <w:hyperlink r:id="rId14" w:history="1">
        <w:r w:rsidRPr="00D93E5F">
          <w:rPr>
            <w:rFonts w:asciiTheme="majorHAnsi" w:hAnsiTheme="majorHAnsi" w:cstheme="majorHAnsi"/>
            <w:color w:val="0000FF"/>
            <w:sz w:val="22"/>
            <w:szCs w:val="22"/>
            <w:u w:val="single"/>
          </w:rPr>
          <w:t>www.facebook.com/groups/lincolnbereanlocal</w:t>
        </w:r>
      </w:hyperlink>
    </w:p>
    <w:p w14:paraId="3036DE24" w14:textId="18C37442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0126C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75CBBE57" w14:textId="15CAE426" w:rsidR="00444D33" w:rsidRPr="00EB465D" w:rsidRDefault="00444D33" w:rsidP="01E5F74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1E5F744">
        <w:rPr>
          <w:rFonts w:ascii="Calibri Light" w:hAnsi="Calibri Light" w:cs="Calibri Light"/>
          <w:sz w:val="22"/>
          <w:szCs w:val="22"/>
        </w:rPr>
        <w:t xml:space="preserve">Take a few moments to prepare a prayer request. (pro tip: If something stirred you during discussion, that might indicate a place in your heart that is open to the Holy Spirit. Writing it down </w:t>
      </w:r>
      <w:r w:rsidR="00AE1C31" w:rsidRPr="01E5F744">
        <w:rPr>
          <w:rFonts w:ascii="Calibri Light" w:hAnsi="Calibri Light" w:cs="Calibri Light"/>
          <w:sz w:val="22"/>
          <w:szCs w:val="22"/>
        </w:rPr>
        <w:t>can</w:t>
      </w:r>
      <w:r w:rsidRPr="01E5F744">
        <w:rPr>
          <w:rFonts w:ascii="Calibri Light" w:hAnsi="Calibri Light" w:cs="Calibri Light"/>
          <w:sz w:val="22"/>
          <w:szCs w:val="22"/>
        </w:rPr>
        <w:t xml:space="preserve"> help you put words to what you’re experiencing</w:t>
      </w:r>
      <w:r w:rsidR="0066742B" w:rsidRPr="01E5F744">
        <w:rPr>
          <w:rFonts w:ascii="Calibri Light" w:hAnsi="Calibri Light" w:cs="Calibri Light"/>
          <w:sz w:val="22"/>
          <w:szCs w:val="22"/>
        </w:rPr>
        <w:t>.</w:t>
      </w:r>
      <w:r w:rsidRPr="01E5F744">
        <w:rPr>
          <w:rFonts w:ascii="Calibri Light" w:hAnsi="Calibri Light" w:cs="Calibri Light"/>
          <w:sz w:val="22"/>
          <w:szCs w:val="22"/>
        </w:rPr>
        <w:t>)   </w:t>
      </w:r>
    </w:p>
    <w:p w14:paraId="24521042" w14:textId="77777777" w:rsidR="00444D33" w:rsidRDefault="00444D33" w:rsidP="00444D33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2D844727" w14:textId="4656EAB8" w:rsidR="005D08C5" w:rsidRDefault="008E673C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08E673C">
        <w:rPr>
          <w:rFonts w:ascii="Calibri Light" w:hAnsi="Calibri Light" w:cs="Calibri Light"/>
          <w:sz w:val="22"/>
          <w:szCs w:val="22"/>
        </w:rPr>
        <w:t xml:space="preserve">A significant part of “coming together” is being open and honest with our lives. Sitting in a group of people for prayer may be new or it may be familiar to you. </w:t>
      </w:r>
      <w:r w:rsidR="00E505FB">
        <w:rPr>
          <w:rFonts w:ascii="Calibri Light" w:hAnsi="Calibri Light" w:cs="Calibri Light"/>
          <w:sz w:val="22"/>
          <w:szCs w:val="22"/>
        </w:rPr>
        <w:t xml:space="preserve">If you </w:t>
      </w:r>
      <w:r w:rsidR="00AF7F1B">
        <w:rPr>
          <w:rFonts w:ascii="Calibri Light" w:hAnsi="Calibri Light" w:cs="Calibri Light"/>
          <w:sz w:val="22"/>
          <w:szCs w:val="22"/>
        </w:rPr>
        <w:t>would rather not pray aloud</w:t>
      </w:r>
      <w:r w:rsidR="00865E93">
        <w:rPr>
          <w:rFonts w:ascii="Calibri Light" w:hAnsi="Calibri Light" w:cs="Calibri Light"/>
          <w:sz w:val="22"/>
          <w:szCs w:val="22"/>
        </w:rPr>
        <w:t xml:space="preserve"> when it is your turn, feel free to pray silently and then say “Amen” aloud</w:t>
      </w:r>
      <w:r w:rsidR="003704DC">
        <w:rPr>
          <w:rFonts w:ascii="Calibri Light" w:hAnsi="Calibri Light" w:cs="Calibri Light"/>
          <w:sz w:val="22"/>
          <w:szCs w:val="22"/>
        </w:rPr>
        <w:t>,</w:t>
      </w:r>
      <w:r w:rsidR="00C3665E">
        <w:rPr>
          <w:rFonts w:ascii="Calibri Light" w:hAnsi="Calibri Light" w:cs="Calibri Light"/>
          <w:sz w:val="22"/>
          <w:szCs w:val="22"/>
        </w:rPr>
        <w:t xml:space="preserve"> signaling the next person in the </w:t>
      </w:r>
      <w:r w:rsidR="00AB37CB">
        <w:rPr>
          <w:rFonts w:ascii="Calibri Light" w:hAnsi="Calibri Light" w:cs="Calibri Light"/>
          <w:sz w:val="22"/>
          <w:szCs w:val="22"/>
        </w:rPr>
        <w:t xml:space="preserve">group to pray. </w:t>
      </w:r>
      <w:r w:rsidRPr="008E673C">
        <w:rPr>
          <w:rFonts w:ascii="Calibri Light" w:hAnsi="Calibri Light" w:cs="Calibri Light"/>
          <w:sz w:val="22"/>
          <w:szCs w:val="22"/>
        </w:rPr>
        <w:t>Whether or not you choose to verbalize your prayer, everyone is a participant in sharing this time before God together. </w:t>
      </w:r>
    </w:p>
    <w:p w14:paraId="15092D39" w14:textId="77777777" w:rsidR="005D08C5" w:rsidRPr="008E673C" w:rsidRDefault="005D08C5" w:rsidP="008E673C">
      <w:pPr>
        <w:textAlignment w:val="baseline"/>
        <w:rPr>
          <w:rFonts w:ascii="Segoe UI" w:hAnsi="Segoe UI" w:cs="Segoe UI"/>
          <w:sz w:val="18"/>
          <w:szCs w:val="18"/>
        </w:rPr>
      </w:pPr>
    </w:p>
    <w:p w14:paraId="39BF2E22" w14:textId="7D29A2D5" w:rsidR="005D1DFC" w:rsidRDefault="005D1DFC" w:rsidP="002429F7">
      <w:pPr>
        <w:rPr>
          <w:rFonts w:ascii="Calibri Light" w:hAnsi="Calibri Light" w:cs="Calibri Light"/>
          <w:sz w:val="22"/>
          <w:szCs w:val="22"/>
        </w:rPr>
      </w:pPr>
    </w:p>
    <w:p w14:paraId="4158C595" w14:textId="0F777521" w:rsidR="00B93531" w:rsidRDefault="00B93531" w:rsidP="002429F7">
      <w:pPr>
        <w:rPr>
          <w:rFonts w:ascii="Calibri Light" w:hAnsi="Calibri Light" w:cs="Calibri Light"/>
          <w:sz w:val="22"/>
          <w:szCs w:val="22"/>
        </w:rPr>
      </w:pPr>
    </w:p>
    <w:p w14:paraId="22997CFB" w14:textId="644D330C" w:rsidR="00B93531" w:rsidRPr="00D93E5F" w:rsidRDefault="00B93531" w:rsidP="002429F7">
      <w:pPr>
        <w:rPr>
          <w:rFonts w:asciiTheme="majorHAnsi" w:hAnsiTheme="majorHAnsi" w:cstheme="majorHAnsi"/>
          <w:sz w:val="22"/>
          <w:szCs w:val="22"/>
        </w:rPr>
      </w:pPr>
    </w:p>
    <w:sectPr w:rsidR="00B93531" w:rsidRPr="00D93E5F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1AE05" w14:textId="77777777" w:rsidR="009F0C24" w:rsidRDefault="009F0C24" w:rsidP="008A4BE3">
      <w:r>
        <w:separator/>
      </w:r>
    </w:p>
  </w:endnote>
  <w:endnote w:type="continuationSeparator" w:id="0">
    <w:p w14:paraId="78072C87" w14:textId="77777777" w:rsidR="009F0C24" w:rsidRDefault="009F0C24" w:rsidP="008A4BE3">
      <w:r>
        <w:continuationSeparator/>
      </w:r>
    </w:p>
  </w:endnote>
  <w:endnote w:type="continuationNotice" w:id="1">
    <w:p w14:paraId="40421211" w14:textId="77777777" w:rsidR="009F0C24" w:rsidRDefault="009F0C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EE245A" w14:textId="77777777" w:rsidR="009F0C24" w:rsidRDefault="009F0C24" w:rsidP="008A4BE3">
      <w:r>
        <w:separator/>
      </w:r>
    </w:p>
  </w:footnote>
  <w:footnote w:type="continuationSeparator" w:id="0">
    <w:p w14:paraId="7ED0C6D2" w14:textId="77777777" w:rsidR="009F0C24" w:rsidRDefault="009F0C24" w:rsidP="008A4BE3">
      <w:r>
        <w:continuationSeparator/>
      </w:r>
    </w:p>
  </w:footnote>
  <w:footnote w:type="continuationNotice" w:id="1">
    <w:p w14:paraId="0216E2C3" w14:textId="77777777" w:rsidR="009F0C24" w:rsidRDefault="009F0C2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0"/>
  </w:num>
  <w:num w:numId="9">
    <w:abstractNumId w:val="1"/>
  </w:num>
  <w:num w:numId="10">
    <w:abstractNumId w:val="11"/>
  </w:num>
  <w:num w:numId="11">
    <w:abstractNumId w:val="3"/>
  </w:num>
  <w:num w:numId="12">
    <w:abstractNumId w:val="2"/>
  </w:num>
  <w:num w:numId="1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wFAAyddXEtAAAA"/>
  </w:docVars>
  <w:rsids>
    <w:rsidRoot w:val="0093748E"/>
    <w:rsid w:val="00000597"/>
    <w:rsid w:val="00000C86"/>
    <w:rsid w:val="00001082"/>
    <w:rsid w:val="000010BE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292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E35"/>
    <w:rsid w:val="00060AF3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2C2F"/>
    <w:rsid w:val="000748C9"/>
    <w:rsid w:val="00074FC0"/>
    <w:rsid w:val="00075955"/>
    <w:rsid w:val="00076EE1"/>
    <w:rsid w:val="00080446"/>
    <w:rsid w:val="00080E37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905CF"/>
    <w:rsid w:val="000914E7"/>
    <w:rsid w:val="000919CE"/>
    <w:rsid w:val="00092DCF"/>
    <w:rsid w:val="00092E3A"/>
    <w:rsid w:val="000930F9"/>
    <w:rsid w:val="000932BD"/>
    <w:rsid w:val="00093694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6A40"/>
    <w:rsid w:val="000A6EBB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ED4"/>
    <w:rsid w:val="000C062A"/>
    <w:rsid w:val="000C549D"/>
    <w:rsid w:val="000C6731"/>
    <w:rsid w:val="000C7CCB"/>
    <w:rsid w:val="000D03FC"/>
    <w:rsid w:val="000D20E3"/>
    <w:rsid w:val="000D33B3"/>
    <w:rsid w:val="000D46BB"/>
    <w:rsid w:val="000D4CDC"/>
    <w:rsid w:val="000D6396"/>
    <w:rsid w:val="000D6E61"/>
    <w:rsid w:val="000E02B3"/>
    <w:rsid w:val="000E1286"/>
    <w:rsid w:val="000E351A"/>
    <w:rsid w:val="000E35B9"/>
    <w:rsid w:val="000E5A85"/>
    <w:rsid w:val="000E7738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4CDA"/>
    <w:rsid w:val="00125470"/>
    <w:rsid w:val="00125A57"/>
    <w:rsid w:val="00126B67"/>
    <w:rsid w:val="00127DB6"/>
    <w:rsid w:val="00127EBD"/>
    <w:rsid w:val="00130B3A"/>
    <w:rsid w:val="00130F2B"/>
    <w:rsid w:val="001318FC"/>
    <w:rsid w:val="0013226E"/>
    <w:rsid w:val="001337BD"/>
    <w:rsid w:val="001356D1"/>
    <w:rsid w:val="0013597C"/>
    <w:rsid w:val="00135E03"/>
    <w:rsid w:val="00137BA8"/>
    <w:rsid w:val="001408B6"/>
    <w:rsid w:val="00142265"/>
    <w:rsid w:val="001424AC"/>
    <w:rsid w:val="001433F1"/>
    <w:rsid w:val="00144455"/>
    <w:rsid w:val="00144503"/>
    <w:rsid w:val="001476F6"/>
    <w:rsid w:val="00150BC7"/>
    <w:rsid w:val="00151139"/>
    <w:rsid w:val="001513DA"/>
    <w:rsid w:val="0015142E"/>
    <w:rsid w:val="00152CF9"/>
    <w:rsid w:val="001533A3"/>
    <w:rsid w:val="00153B13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64B"/>
    <w:rsid w:val="00164BBA"/>
    <w:rsid w:val="00165924"/>
    <w:rsid w:val="00166A2F"/>
    <w:rsid w:val="00166CE7"/>
    <w:rsid w:val="00166D32"/>
    <w:rsid w:val="00166EDB"/>
    <w:rsid w:val="00167EA2"/>
    <w:rsid w:val="001710CB"/>
    <w:rsid w:val="0017110B"/>
    <w:rsid w:val="001711E4"/>
    <w:rsid w:val="0017161C"/>
    <w:rsid w:val="001716A0"/>
    <w:rsid w:val="001718EE"/>
    <w:rsid w:val="0017196B"/>
    <w:rsid w:val="00171C1E"/>
    <w:rsid w:val="00172E70"/>
    <w:rsid w:val="0017360F"/>
    <w:rsid w:val="001739B2"/>
    <w:rsid w:val="0017425E"/>
    <w:rsid w:val="00174C5A"/>
    <w:rsid w:val="00174F04"/>
    <w:rsid w:val="00175B6A"/>
    <w:rsid w:val="00175E64"/>
    <w:rsid w:val="00177D9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357"/>
    <w:rsid w:val="001935E2"/>
    <w:rsid w:val="001935F8"/>
    <w:rsid w:val="0019390F"/>
    <w:rsid w:val="00194A4D"/>
    <w:rsid w:val="001967BD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7283"/>
    <w:rsid w:val="001A7867"/>
    <w:rsid w:val="001B1FC1"/>
    <w:rsid w:val="001B27E5"/>
    <w:rsid w:val="001B327E"/>
    <w:rsid w:val="001B36D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D6D"/>
    <w:rsid w:val="001C40EA"/>
    <w:rsid w:val="001C43DE"/>
    <w:rsid w:val="001C4904"/>
    <w:rsid w:val="001C4E94"/>
    <w:rsid w:val="001C522B"/>
    <w:rsid w:val="001C5731"/>
    <w:rsid w:val="001C5EB6"/>
    <w:rsid w:val="001C7845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32D"/>
    <w:rsid w:val="001E0DE6"/>
    <w:rsid w:val="001E1AF4"/>
    <w:rsid w:val="001E1D68"/>
    <w:rsid w:val="001E2062"/>
    <w:rsid w:val="001E25DC"/>
    <w:rsid w:val="001E3AA2"/>
    <w:rsid w:val="001E54CD"/>
    <w:rsid w:val="001F043A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1F8D"/>
    <w:rsid w:val="00202FCA"/>
    <w:rsid w:val="002051CE"/>
    <w:rsid w:val="00205BFF"/>
    <w:rsid w:val="00205EA3"/>
    <w:rsid w:val="00205F66"/>
    <w:rsid w:val="002066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62B1"/>
    <w:rsid w:val="00226E37"/>
    <w:rsid w:val="002272C9"/>
    <w:rsid w:val="00230A74"/>
    <w:rsid w:val="0023185D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003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DB7"/>
    <w:rsid w:val="002470C8"/>
    <w:rsid w:val="00247447"/>
    <w:rsid w:val="0024767F"/>
    <w:rsid w:val="00247887"/>
    <w:rsid w:val="0025078B"/>
    <w:rsid w:val="002512A7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552E"/>
    <w:rsid w:val="00275935"/>
    <w:rsid w:val="002771C5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8CD"/>
    <w:rsid w:val="002915E4"/>
    <w:rsid w:val="00291802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7D6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2AE"/>
    <w:rsid w:val="002B2842"/>
    <w:rsid w:val="002B2C2E"/>
    <w:rsid w:val="002B2D81"/>
    <w:rsid w:val="002B2EDA"/>
    <w:rsid w:val="002B5358"/>
    <w:rsid w:val="002B57A6"/>
    <w:rsid w:val="002B6B88"/>
    <w:rsid w:val="002B6F4C"/>
    <w:rsid w:val="002B750C"/>
    <w:rsid w:val="002C2449"/>
    <w:rsid w:val="002C2486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1076"/>
    <w:rsid w:val="002D2850"/>
    <w:rsid w:val="002D46AF"/>
    <w:rsid w:val="002D5DED"/>
    <w:rsid w:val="002D7643"/>
    <w:rsid w:val="002D7B90"/>
    <w:rsid w:val="002E1413"/>
    <w:rsid w:val="002E1B20"/>
    <w:rsid w:val="002E1E54"/>
    <w:rsid w:val="002E2610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30007D"/>
    <w:rsid w:val="00302677"/>
    <w:rsid w:val="00302713"/>
    <w:rsid w:val="0030397A"/>
    <w:rsid w:val="003054DA"/>
    <w:rsid w:val="0030555A"/>
    <w:rsid w:val="00305B56"/>
    <w:rsid w:val="00306080"/>
    <w:rsid w:val="00306671"/>
    <w:rsid w:val="00310B25"/>
    <w:rsid w:val="00311FB1"/>
    <w:rsid w:val="00312315"/>
    <w:rsid w:val="00312B62"/>
    <w:rsid w:val="00313ADE"/>
    <w:rsid w:val="00313CCB"/>
    <w:rsid w:val="00313EF8"/>
    <w:rsid w:val="003149DA"/>
    <w:rsid w:val="00314D61"/>
    <w:rsid w:val="003150A2"/>
    <w:rsid w:val="003155FF"/>
    <w:rsid w:val="00317054"/>
    <w:rsid w:val="00317430"/>
    <w:rsid w:val="00320ADA"/>
    <w:rsid w:val="00320F0E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C79"/>
    <w:rsid w:val="0032612D"/>
    <w:rsid w:val="0032641A"/>
    <w:rsid w:val="00326BCE"/>
    <w:rsid w:val="00326BD3"/>
    <w:rsid w:val="00326DFA"/>
    <w:rsid w:val="003309F1"/>
    <w:rsid w:val="003315B0"/>
    <w:rsid w:val="003318A4"/>
    <w:rsid w:val="00331AF6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40582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4B33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60A"/>
    <w:rsid w:val="00363BBC"/>
    <w:rsid w:val="003643B0"/>
    <w:rsid w:val="003657C6"/>
    <w:rsid w:val="00365ECE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F6"/>
    <w:rsid w:val="003A2784"/>
    <w:rsid w:val="003A34E2"/>
    <w:rsid w:val="003A4FCD"/>
    <w:rsid w:val="003A552F"/>
    <w:rsid w:val="003A5DBF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7D91"/>
    <w:rsid w:val="003C0121"/>
    <w:rsid w:val="003C03DD"/>
    <w:rsid w:val="003C06C0"/>
    <w:rsid w:val="003C1A9F"/>
    <w:rsid w:val="003C3A93"/>
    <w:rsid w:val="003C3C7E"/>
    <w:rsid w:val="003C612E"/>
    <w:rsid w:val="003C6461"/>
    <w:rsid w:val="003C681E"/>
    <w:rsid w:val="003C7E9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EBD"/>
    <w:rsid w:val="00434FD4"/>
    <w:rsid w:val="0043547F"/>
    <w:rsid w:val="00436E92"/>
    <w:rsid w:val="00437061"/>
    <w:rsid w:val="00437A5A"/>
    <w:rsid w:val="00437BFE"/>
    <w:rsid w:val="00440482"/>
    <w:rsid w:val="004414CD"/>
    <w:rsid w:val="00441D9D"/>
    <w:rsid w:val="00444D33"/>
    <w:rsid w:val="00445421"/>
    <w:rsid w:val="004468E3"/>
    <w:rsid w:val="004479E6"/>
    <w:rsid w:val="004502DD"/>
    <w:rsid w:val="004504D8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F0"/>
    <w:rsid w:val="004943B1"/>
    <w:rsid w:val="00495323"/>
    <w:rsid w:val="004959E3"/>
    <w:rsid w:val="00495D26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A692F"/>
    <w:rsid w:val="004B043A"/>
    <w:rsid w:val="004B25B7"/>
    <w:rsid w:val="004B2609"/>
    <w:rsid w:val="004B2EDB"/>
    <w:rsid w:val="004B3584"/>
    <w:rsid w:val="004B40BE"/>
    <w:rsid w:val="004B4DAB"/>
    <w:rsid w:val="004B5854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14D4"/>
    <w:rsid w:val="00501B8F"/>
    <w:rsid w:val="005043EF"/>
    <w:rsid w:val="00505540"/>
    <w:rsid w:val="00505DED"/>
    <w:rsid w:val="00505EF7"/>
    <w:rsid w:val="00506BD4"/>
    <w:rsid w:val="00506F48"/>
    <w:rsid w:val="005100D1"/>
    <w:rsid w:val="0051045E"/>
    <w:rsid w:val="00510F44"/>
    <w:rsid w:val="00511AB2"/>
    <w:rsid w:val="00511AC6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7716"/>
    <w:rsid w:val="005277CE"/>
    <w:rsid w:val="00527D64"/>
    <w:rsid w:val="00530938"/>
    <w:rsid w:val="00530ACD"/>
    <w:rsid w:val="00531C52"/>
    <w:rsid w:val="0053371C"/>
    <w:rsid w:val="00533ADC"/>
    <w:rsid w:val="00533E4B"/>
    <w:rsid w:val="00534482"/>
    <w:rsid w:val="00535076"/>
    <w:rsid w:val="005355DB"/>
    <w:rsid w:val="00535623"/>
    <w:rsid w:val="00535D09"/>
    <w:rsid w:val="00536465"/>
    <w:rsid w:val="0053672F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140F"/>
    <w:rsid w:val="005618C3"/>
    <w:rsid w:val="005620FE"/>
    <w:rsid w:val="00562761"/>
    <w:rsid w:val="00562F85"/>
    <w:rsid w:val="005640B4"/>
    <w:rsid w:val="005642F1"/>
    <w:rsid w:val="00564477"/>
    <w:rsid w:val="005658F7"/>
    <w:rsid w:val="00565EEF"/>
    <w:rsid w:val="00566A7E"/>
    <w:rsid w:val="00567E45"/>
    <w:rsid w:val="005705A2"/>
    <w:rsid w:val="00570BC0"/>
    <w:rsid w:val="00571138"/>
    <w:rsid w:val="005711B1"/>
    <w:rsid w:val="00571C1F"/>
    <w:rsid w:val="00572426"/>
    <w:rsid w:val="00572530"/>
    <w:rsid w:val="00574015"/>
    <w:rsid w:val="00574C48"/>
    <w:rsid w:val="00575002"/>
    <w:rsid w:val="00575674"/>
    <w:rsid w:val="0057722D"/>
    <w:rsid w:val="00580000"/>
    <w:rsid w:val="005807CD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9EE"/>
    <w:rsid w:val="00596079"/>
    <w:rsid w:val="005966E8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C00A5"/>
    <w:rsid w:val="005C0314"/>
    <w:rsid w:val="005C067A"/>
    <w:rsid w:val="005C0DEA"/>
    <w:rsid w:val="005C2420"/>
    <w:rsid w:val="005C2B12"/>
    <w:rsid w:val="005C34C0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49AC"/>
    <w:rsid w:val="005F4EA5"/>
    <w:rsid w:val="005F4FDC"/>
    <w:rsid w:val="005F61D7"/>
    <w:rsid w:val="00600E3A"/>
    <w:rsid w:val="00601275"/>
    <w:rsid w:val="00601CE5"/>
    <w:rsid w:val="00601D0E"/>
    <w:rsid w:val="00603016"/>
    <w:rsid w:val="0060353A"/>
    <w:rsid w:val="00603BBF"/>
    <w:rsid w:val="00603F45"/>
    <w:rsid w:val="0060424E"/>
    <w:rsid w:val="0060470D"/>
    <w:rsid w:val="006050B4"/>
    <w:rsid w:val="00605CE5"/>
    <w:rsid w:val="006061D5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3D13"/>
    <w:rsid w:val="00634B9A"/>
    <w:rsid w:val="00635E10"/>
    <w:rsid w:val="0063611C"/>
    <w:rsid w:val="00636838"/>
    <w:rsid w:val="006369DD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50045"/>
    <w:rsid w:val="0065060C"/>
    <w:rsid w:val="00651CB1"/>
    <w:rsid w:val="0065318E"/>
    <w:rsid w:val="00653A68"/>
    <w:rsid w:val="00655269"/>
    <w:rsid w:val="00655657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A18"/>
    <w:rsid w:val="00667C3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79CB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763E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6EA5"/>
    <w:rsid w:val="006974E2"/>
    <w:rsid w:val="006A080A"/>
    <w:rsid w:val="006A0A69"/>
    <w:rsid w:val="006A11A0"/>
    <w:rsid w:val="006A294D"/>
    <w:rsid w:val="006A2AAF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123A"/>
    <w:rsid w:val="006B3557"/>
    <w:rsid w:val="006B4215"/>
    <w:rsid w:val="006B4552"/>
    <w:rsid w:val="006B4846"/>
    <w:rsid w:val="006B651B"/>
    <w:rsid w:val="006B6E5D"/>
    <w:rsid w:val="006B7F9A"/>
    <w:rsid w:val="006C0C57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049A"/>
    <w:rsid w:val="006D3C46"/>
    <w:rsid w:val="006D425A"/>
    <w:rsid w:val="006D4CC0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537"/>
    <w:rsid w:val="006F27C4"/>
    <w:rsid w:val="006F38C2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309D"/>
    <w:rsid w:val="00703B15"/>
    <w:rsid w:val="00703DB9"/>
    <w:rsid w:val="00704939"/>
    <w:rsid w:val="00704A0E"/>
    <w:rsid w:val="00705071"/>
    <w:rsid w:val="007050FB"/>
    <w:rsid w:val="007062E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673F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4821"/>
    <w:rsid w:val="007248CB"/>
    <w:rsid w:val="0072612B"/>
    <w:rsid w:val="00726B7F"/>
    <w:rsid w:val="007308BC"/>
    <w:rsid w:val="00730C2E"/>
    <w:rsid w:val="00735168"/>
    <w:rsid w:val="00735520"/>
    <w:rsid w:val="00736F4E"/>
    <w:rsid w:val="00740374"/>
    <w:rsid w:val="0074100B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2E47"/>
    <w:rsid w:val="00753C14"/>
    <w:rsid w:val="00754E00"/>
    <w:rsid w:val="007550EB"/>
    <w:rsid w:val="00756D70"/>
    <w:rsid w:val="00756EB8"/>
    <w:rsid w:val="00757310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1874"/>
    <w:rsid w:val="0079273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1DE1"/>
    <w:rsid w:val="007A2D8B"/>
    <w:rsid w:val="007A2D93"/>
    <w:rsid w:val="007A3437"/>
    <w:rsid w:val="007A3639"/>
    <w:rsid w:val="007A7E98"/>
    <w:rsid w:val="007A7F3B"/>
    <w:rsid w:val="007B2684"/>
    <w:rsid w:val="007B2F49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1543"/>
    <w:rsid w:val="007C1D0A"/>
    <w:rsid w:val="007C3663"/>
    <w:rsid w:val="007C44AE"/>
    <w:rsid w:val="007C48DE"/>
    <w:rsid w:val="007C49BE"/>
    <w:rsid w:val="007C4D12"/>
    <w:rsid w:val="007C531D"/>
    <w:rsid w:val="007C5870"/>
    <w:rsid w:val="007C5D3B"/>
    <w:rsid w:val="007C6CCC"/>
    <w:rsid w:val="007C6FB1"/>
    <w:rsid w:val="007C710C"/>
    <w:rsid w:val="007D00F2"/>
    <w:rsid w:val="007D03F0"/>
    <w:rsid w:val="007D1232"/>
    <w:rsid w:val="007D26F5"/>
    <w:rsid w:val="007D2F41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5994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0786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3A4C"/>
    <w:rsid w:val="008246D4"/>
    <w:rsid w:val="00824A15"/>
    <w:rsid w:val="00824CF8"/>
    <w:rsid w:val="008258E9"/>
    <w:rsid w:val="00826F7D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7C3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7438"/>
    <w:rsid w:val="00857998"/>
    <w:rsid w:val="008601ED"/>
    <w:rsid w:val="008605DF"/>
    <w:rsid w:val="008625FF"/>
    <w:rsid w:val="0086422F"/>
    <w:rsid w:val="00864D6D"/>
    <w:rsid w:val="00865E93"/>
    <w:rsid w:val="00866592"/>
    <w:rsid w:val="00866954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5404"/>
    <w:rsid w:val="00875C07"/>
    <w:rsid w:val="0087683D"/>
    <w:rsid w:val="00877209"/>
    <w:rsid w:val="008776BC"/>
    <w:rsid w:val="00877C19"/>
    <w:rsid w:val="008801AA"/>
    <w:rsid w:val="00880882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66B"/>
    <w:rsid w:val="008A0A6C"/>
    <w:rsid w:val="008A0C61"/>
    <w:rsid w:val="008A14F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E60"/>
    <w:rsid w:val="008A61CA"/>
    <w:rsid w:val="008A66D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4AD"/>
    <w:rsid w:val="008C3196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0FA"/>
    <w:rsid w:val="00924E39"/>
    <w:rsid w:val="00924F97"/>
    <w:rsid w:val="00925A8E"/>
    <w:rsid w:val="00927320"/>
    <w:rsid w:val="009276E7"/>
    <w:rsid w:val="00931614"/>
    <w:rsid w:val="00932711"/>
    <w:rsid w:val="00933347"/>
    <w:rsid w:val="009343EB"/>
    <w:rsid w:val="00935124"/>
    <w:rsid w:val="0093527C"/>
    <w:rsid w:val="00937177"/>
    <w:rsid w:val="0093748E"/>
    <w:rsid w:val="00940610"/>
    <w:rsid w:val="0094079D"/>
    <w:rsid w:val="009413AF"/>
    <w:rsid w:val="0094231B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35BA"/>
    <w:rsid w:val="009536CB"/>
    <w:rsid w:val="0095370D"/>
    <w:rsid w:val="00953D95"/>
    <w:rsid w:val="009540E3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DB8"/>
    <w:rsid w:val="009659AC"/>
    <w:rsid w:val="009679DF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77DDD"/>
    <w:rsid w:val="00980D78"/>
    <w:rsid w:val="00981AC3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A73"/>
    <w:rsid w:val="009A2412"/>
    <w:rsid w:val="009A2A27"/>
    <w:rsid w:val="009A35E9"/>
    <w:rsid w:val="009A3A49"/>
    <w:rsid w:val="009A791F"/>
    <w:rsid w:val="009A7A8C"/>
    <w:rsid w:val="009A7FA3"/>
    <w:rsid w:val="009B08DC"/>
    <w:rsid w:val="009B21CD"/>
    <w:rsid w:val="009B3154"/>
    <w:rsid w:val="009B3DCC"/>
    <w:rsid w:val="009B3F09"/>
    <w:rsid w:val="009B5CD7"/>
    <w:rsid w:val="009B659E"/>
    <w:rsid w:val="009C1753"/>
    <w:rsid w:val="009C3065"/>
    <w:rsid w:val="009C4B59"/>
    <w:rsid w:val="009C4BF8"/>
    <w:rsid w:val="009C583E"/>
    <w:rsid w:val="009C6103"/>
    <w:rsid w:val="009C6130"/>
    <w:rsid w:val="009C76BB"/>
    <w:rsid w:val="009C774D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833"/>
    <w:rsid w:val="009E7F97"/>
    <w:rsid w:val="009F0C24"/>
    <w:rsid w:val="009F0C98"/>
    <w:rsid w:val="009F10A1"/>
    <w:rsid w:val="009F134E"/>
    <w:rsid w:val="009F2B6F"/>
    <w:rsid w:val="009F3D61"/>
    <w:rsid w:val="009F5418"/>
    <w:rsid w:val="009F5ABF"/>
    <w:rsid w:val="009F606D"/>
    <w:rsid w:val="00A01475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4C16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0FCC"/>
    <w:rsid w:val="00A32FFF"/>
    <w:rsid w:val="00A33656"/>
    <w:rsid w:val="00A3400C"/>
    <w:rsid w:val="00A34DCB"/>
    <w:rsid w:val="00A366C9"/>
    <w:rsid w:val="00A36C68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B2A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EB9"/>
    <w:rsid w:val="00A90C21"/>
    <w:rsid w:val="00A91AC6"/>
    <w:rsid w:val="00A92738"/>
    <w:rsid w:val="00A92CA5"/>
    <w:rsid w:val="00A9307E"/>
    <w:rsid w:val="00A94FB2"/>
    <w:rsid w:val="00A95487"/>
    <w:rsid w:val="00A95A86"/>
    <w:rsid w:val="00A97062"/>
    <w:rsid w:val="00A97352"/>
    <w:rsid w:val="00A9779F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B1305"/>
    <w:rsid w:val="00AB235A"/>
    <w:rsid w:val="00AB37CB"/>
    <w:rsid w:val="00AB3905"/>
    <w:rsid w:val="00AB4543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5669"/>
    <w:rsid w:val="00AC7983"/>
    <w:rsid w:val="00AC7A33"/>
    <w:rsid w:val="00AD18B4"/>
    <w:rsid w:val="00AD4E13"/>
    <w:rsid w:val="00AD523A"/>
    <w:rsid w:val="00AD6087"/>
    <w:rsid w:val="00AD63F3"/>
    <w:rsid w:val="00AE0CCB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2F3F"/>
    <w:rsid w:val="00B036D5"/>
    <w:rsid w:val="00B0372C"/>
    <w:rsid w:val="00B03B30"/>
    <w:rsid w:val="00B04A14"/>
    <w:rsid w:val="00B063B6"/>
    <w:rsid w:val="00B07B40"/>
    <w:rsid w:val="00B11D92"/>
    <w:rsid w:val="00B12195"/>
    <w:rsid w:val="00B12268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7AEF"/>
    <w:rsid w:val="00B301D3"/>
    <w:rsid w:val="00B309F9"/>
    <w:rsid w:val="00B309FC"/>
    <w:rsid w:val="00B30CA4"/>
    <w:rsid w:val="00B30F29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B4C"/>
    <w:rsid w:val="00B61C7F"/>
    <w:rsid w:val="00B62704"/>
    <w:rsid w:val="00B62781"/>
    <w:rsid w:val="00B62ABE"/>
    <w:rsid w:val="00B633CE"/>
    <w:rsid w:val="00B643E7"/>
    <w:rsid w:val="00B64CB1"/>
    <w:rsid w:val="00B65732"/>
    <w:rsid w:val="00B661FA"/>
    <w:rsid w:val="00B66EA6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411"/>
    <w:rsid w:val="00B9043C"/>
    <w:rsid w:val="00B90F94"/>
    <w:rsid w:val="00B9166E"/>
    <w:rsid w:val="00B93531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BE1"/>
    <w:rsid w:val="00BB085D"/>
    <w:rsid w:val="00BB1931"/>
    <w:rsid w:val="00BB1B66"/>
    <w:rsid w:val="00BB1BDE"/>
    <w:rsid w:val="00BB3009"/>
    <w:rsid w:val="00BB315B"/>
    <w:rsid w:val="00BB3240"/>
    <w:rsid w:val="00BB44BA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459E"/>
    <w:rsid w:val="00BC48C0"/>
    <w:rsid w:val="00BC5062"/>
    <w:rsid w:val="00BC53FD"/>
    <w:rsid w:val="00BC647D"/>
    <w:rsid w:val="00BC6DC8"/>
    <w:rsid w:val="00BD0CD6"/>
    <w:rsid w:val="00BD12DC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F95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59B"/>
    <w:rsid w:val="00C00D79"/>
    <w:rsid w:val="00C0110F"/>
    <w:rsid w:val="00C018A1"/>
    <w:rsid w:val="00C01ED6"/>
    <w:rsid w:val="00C02157"/>
    <w:rsid w:val="00C02F27"/>
    <w:rsid w:val="00C0310A"/>
    <w:rsid w:val="00C047C7"/>
    <w:rsid w:val="00C05181"/>
    <w:rsid w:val="00C051F8"/>
    <w:rsid w:val="00C066F0"/>
    <w:rsid w:val="00C10D6B"/>
    <w:rsid w:val="00C10EAD"/>
    <w:rsid w:val="00C119FC"/>
    <w:rsid w:val="00C14549"/>
    <w:rsid w:val="00C152C7"/>
    <w:rsid w:val="00C16357"/>
    <w:rsid w:val="00C16B9F"/>
    <w:rsid w:val="00C17BA2"/>
    <w:rsid w:val="00C22D73"/>
    <w:rsid w:val="00C22E8D"/>
    <w:rsid w:val="00C249A9"/>
    <w:rsid w:val="00C24AA2"/>
    <w:rsid w:val="00C25545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63DB"/>
    <w:rsid w:val="00C3647A"/>
    <w:rsid w:val="00C3665E"/>
    <w:rsid w:val="00C3694E"/>
    <w:rsid w:val="00C37821"/>
    <w:rsid w:val="00C40BE5"/>
    <w:rsid w:val="00C41565"/>
    <w:rsid w:val="00C42F52"/>
    <w:rsid w:val="00C436B0"/>
    <w:rsid w:val="00C436E7"/>
    <w:rsid w:val="00C4395E"/>
    <w:rsid w:val="00C45077"/>
    <w:rsid w:val="00C46601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CE4"/>
    <w:rsid w:val="00C70E40"/>
    <w:rsid w:val="00C71B9C"/>
    <w:rsid w:val="00C71F51"/>
    <w:rsid w:val="00C72121"/>
    <w:rsid w:val="00C722F4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569E"/>
    <w:rsid w:val="00CA6AFF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0F2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D16"/>
    <w:rsid w:val="00CD0DD9"/>
    <w:rsid w:val="00CD1B08"/>
    <w:rsid w:val="00CD33AC"/>
    <w:rsid w:val="00CD4513"/>
    <w:rsid w:val="00CD455E"/>
    <w:rsid w:val="00CD5BFE"/>
    <w:rsid w:val="00CD6461"/>
    <w:rsid w:val="00CD7674"/>
    <w:rsid w:val="00CE1E1F"/>
    <w:rsid w:val="00CE2069"/>
    <w:rsid w:val="00CE5067"/>
    <w:rsid w:val="00CE56A4"/>
    <w:rsid w:val="00CE7AE2"/>
    <w:rsid w:val="00CF160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2CE"/>
    <w:rsid w:val="00D06AA7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5216"/>
    <w:rsid w:val="00D36472"/>
    <w:rsid w:val="00D37F24"/>
    <w:rsid w:val="00D4088E"/>
    <w:rsid w:val="00D40F8A"/>
    <w:rsid w:val="00D41E16"/>
    <w:rsid w:val="00D42EFD"/>
    <w:rsid w:val="00D43D2E"/>
    <w:rsid w:val="00D45DE1"/>
    <w:rsid w:val="00D4633C"/>
    <w:rsid w:val="00D4792F"/>
    <w:rsid w:val="00D47E4F"/>
    <w:rsid w:val="00D510D0"/>
    <w:rsid w:val="00D51122"/>
    <w:rsid w:val="00D520CD"/>
    <w:rsid w:val="00D52CB6"/>
    <w:rsid w:val="00D530E7"/>
    <w:rsid w:val="00D54427"/>
    <w:rsid w:val="00D56370"/>
    <w:rsid w:val="00D5665C"/>
    <w:rsid w:val="00D56930"/>
    <w:rsid w:val="00D610EB"/>
    <w:rsid w:val="00D61A53"/>
    <w:rsid w:val="00D62233"/>
    <w:rsid w:val="00D62419"/>
    <w:rsid w:val="00D62985"/>
    <w:rsid w:val="00D63228"/>
    <w:rsid w:val="00D6390D"/>
    <w:rsid w:val="00D63D7F"/>
    <w:rsid w:val="00D64276"/>
    <w:rsid w:val="00D642BC"/>
    <w:rsid w:val="00D648C2"/>
    <w:rsid w:val="00D64A73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400"/>
    <w:rsid w:val="00D93813"/>
    <w:rsid w:val="00D93E3C"/>
    <w:rsid w:val="00D93E5F"/>
    <w:rsid w:val="00D9417E"/>
    <w:rsid w:val="00D9465A"/>
    <w:rsid w:val="00D9466A"/>
    <w:rsid w:val="00D94B88"/>
    <w:rsid w:val="00D94BDF"/>
    <w:rsid w:val="00D96154"/>
    <w:rsid w:val="00D96661"/>
    <w:rsid w:val="00D97217"/>
    <w:rsid w:val="00D973AB"/>
    <w:rsid w:val="00D97BA0"/>
    <w:rsid w:val="00DA0C5A"/>
    <w:rsid w:val="00DA1CC8"/>
    <w:rsid w:val="00DA23D7"/>
    <w:rsid w:val="00DA24CE"/>
    <w:rsid w:val="00DA364E"/>
    <w:rsid w:val="00DA3992"/>
    <w:rsid w:val="00DA3B2D"/>
    <w:rsid w:val="00DA5B27"/>
    <w:rsid w:val="00DA5BBD"/>
    <w:rsid w:val="00DB0065"/>
    <w:rsid w:val="00DB0C00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7BC"/>
    <w:rsid w:val="00DC7882"/>
    <w:rsid w:val="00DD00B5"/>
    <w:rsid w:val="00DD18A5"/>
    <w:rsid w:val="00DD2D6A"/>
    <w:rsid w:val="00DD332D"/>
    <w:rsid w:val="00DD346E"/>
    <w:rsid w:val="00DD6839"/>
    <w:rsid w:val="00DD6C8A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D6F"/>
    <w:rsid w:val="00E37734"/>
    <w:rsid w:val="00E40087"/>
    <w:rsid w:val="00E4011C"/>
    <w:rsid w:val="00E40505"/>
    <w:rsid w:val="00E421A3"/>
    <w:rsid w:val="00E4241B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4F96"/>
    <w:rsid w:val="00E55489"/>
    <w:rsid w:val="00E55B18"/>
    <w:rsid w:val="00E560A8"/>
    <w:rsid w:val="00E56883"/>
    <w:rsid w:val="00E56CD1"/>
    <w:rsid w:val="00E6023A"/>
    <w:rsid w:val="00E609ED"/>
    <w:rsid w:val="00E61536"/>
    <w:rsid w:val="00E61636"/>
    <w:rsid w:val="00E61964"/>
    <w:rsid w:val="00E63EAF"/>
    <w:rsid w:val="00E6405B"/>
    <w:rsid w:val="00E64BE5"/>
    <w:rsid w:val="00E6549F"/>
    <w:rsid w:val="00E65CBD"/>
    <w:rsid w:val="00E67017"/>
    <w:rsid w:val="00E676A6"/>
    <w:rsid w:val="00E67CF5"/>
    <w:rsid w:val="00E67D6A"/>
    <w:rsid w:val="00E70411"/>
    <w:rsid w:val="00E7114B"/>
    <w:rsid w:val="00E71C78"/>
    <w:rsid w:val="00E721D8"/>
    <w:rsid w:val="00E73D21"/>
    <w:rsid w:val="00E7505D"/>
    <w:rsid w:val="00E75F79"/>
    <w:rsid w:val="00E7766F"/>
    <w:rsid w:val="00E7791D"/>
    <w:rsid w:val="00E801E1"/>
    <w:rsid w:val="00E80A82"/>
    <w:rsid w:val="00E80C43"/>
    <w:rsid w:val="00E80DE0"/>
    <w:rsid w:val="00E816F8"/>
    <w:rsid w:val="00E81FF8"/>
    <w:rsid w:val="00E82235"/>
    <w:rsid w:val="00E84FA8"/>
    <w:rsid w:val="00E86D4D"/>
    <w:rsid w:val="00E874CC"/>
    <w:rsid w:val="00E87551"/>
    <w:rsid w:val="00E878EE"/>
    <w:rsid w:val="00E87D3B"/>
    <w:rsid w:val="00E90D9B"/>
    <w:rsid w:val="00E911B4"/>
    <w:rsid w:val="00E919BA"/>
    <w:rsid w:val="00E93DA5"/>
    <w:rsid w:val="00E95ECC"/>
    <w:rsid w:val="00E967C6"/>
    <w:rsid w:val="00EA05DB"/>
    <w:rsid w:val="00EA063E"/>
    <w:rsid w:val="00EA0DAE"/>
    <w:rsid w:val="00EA1E32"/>
    <w:rsid w:val="00EA4604"/>
    <w:rsid w:val="00EA49AB"/>
    <w:rsid w:val="00EA4BD3"/>
    <w:rsid w:val="00EA754F"/>
    <w:rsid w:val="00EA79D8"/>
    <w:rsid w:val="00EA7BCD"/>
    <w:rsid w:val="00EB0E21"/>
    <w:rsid w:val="00EB0F9A"/>
    <w:rsid w:val="00EB1401"/>
    <w:rsid w:val="00EB16DF"/>
    <w:rsid w:val="00EB1B93"/>
    <w:rsid w:val="00EB23A6"/>
    <w:rsid w:val="00EB2A36"/>
    <w:rsid w:val="00EB4127"/>
    <w:rsid w:val="00EB4229"/>
    <w:rsid w:val="00EB465D"/>
    <w:rsid w:val="00EB49B6"/>
    <w:rsid w:val="00EB4CB6"/>
    <w:rsid w:val="00EB4CEB"/>
    <w:rsid w:val="00EB50F4"/>
    <w:rsid w:val="00EB570F"/>
    <w:rsid w:val="00EB5ED5"/>
    <w:rsid w:val="00EB627B"/>
    <w:rsid w:val="00EB6A95"/>
    <w:rsid w:val="00EB6B67"/>
    <w:rsid w:val="00EB7880"/>
    <w:rsid w:val="00EB7B68"/>
    <w:rsid w:val="00EC2789"/>
    <w:rsid w:val="00EC2AE6"/>
    <w:rsid w:val="00EC2BB6"/>
    <w:rsid w:val="00EC4337"/>
    <w:rsid w:val="00EC501E"/>
    <w:rsid w:val="00ED0386"/>
    <w:rsid w:val="00ED077C"/>
    <w:rsid w:val="00ED19EA"/>
    <w:rsid w:val="00ED1B7F"/>
    <w:rsid w:val="00ED1EC1"/>
    <w:rsid w:val="00ED2757"/>
    <w:rsid w:val="00ED37D9"/>
    <w:rsid w:val="00ED38F5"/>
    <w:rsid w:val="00ED47EC"/>
    <w:rsid w:val="00ED50B2"/>
    <w:rsid w:val="00ED5514"/>
    <w:rsid w:val="00ED5798"/>
    <w:rsid w:val="00EE2D2B"/>
    <w:rsid w:val="00EE2F52"/>
    <w:rsid w:val="00EE3828"/>
    <w:rsid w:val="00EE3E93"/>
    <w:rsid w:val="00EE4A49"/>
    <w:rsid w:val="00EE4FDE"/>
    <w:rsid w:val="00EE6405"/>
    <w:rsid w:val="00EE6728"/>
    <w:rsid w:val="00EE6B98"/>
    <w:rsid w:val="00EE7C14"/>
    <w:rsid w:val="00EF0685"/>
    <w:rsid w:val="00EF18D1"/>
    <w:rsid w:val="00EF1C76"/>
    <w:rsid w:val="00EF3039"/>
    <w:rsid w:val="00EF341F"/>
    <w:rsid w:val="00EF5110"/>
    <w:rsid w:val="00EF5F34"/>
    <w:rsid w:val="00EF6528"/>
    <w:rsid w:val="00EF69CE"/>
    <w:rsid w:val="00EF6AF5"/>
    <w:rsid w:val="00EF6CFE"/>
    <w:rsid w:val="00EF6F73"/>
    <w:rsid w:val="00EF7724"/>
    <w:rsid w:val="00F0288F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1A3"/>
    <w:rsid w:val="00F563C0"/>
    <w:rsid w:val="00F56517"/>
    <w:rsid w:val="00F56549"/>
    <w:rsid w:val="00F56567"/>
    <w:rsid w:val="00F56674"/>
    <w:rsid w:val="00F56BF6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519D"/>
    <w:rsid w:val="00F8553B"/>
    <w:rsid w:val="00F874CF"/>
    <w:rsid w:val="00F87BE5"/>
    <w:rsid w:val="00F87F17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A093A"/>
    <w:rsid w:val="00FA1B72"/>
    <w:rsid w:val="00FA2EFD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B75"/>
    <w:rsid w:val="00FE0F4C"/>
    <w:rsid w:val="00FE10A8"/>
    <w:rsid w:val="00FE13B6"/>
    <w:rsid w:val="00FE29DA"/>
    <w:rsid w:val="00FE2C7A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A3"/>
    <w:rsid w:val="00FF3289"/>
    <w:rsid w:val="00FF444E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EA869"/>
    <w:rsid w:val="020B5677"/>
    <w:rsid w:val="0210C98D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F6CB70"/>
    <w:rsid w:val="02F84183"/>
    <w:rsid w:val="02FFD836"/>
    <w:rsid w:val="030E6AC0"/>
    <w:rsid w:val="0328402C"/>
    <w:rsid w:val="03394B5C"/>
    <w:rsid w:val="033CEBA0"/>
    <w:rsid w:val="0354C1D3"/>
    <w:rsid w:val="035CBF77"/>
    <w:rsid w:val="0369E8F5"/>
    <w:rsid w:val="0386194D"/>
    <w:rsid w:val="038D996E"/>
    <w:rsid w:val="03B43CED"/>
    <w:rsid w:val="03D515E1"/>
    <w:rsid w:val="03FA93BB"/>
    <w:rsid w:val="03FF3667"/>
    <w:rsid w:val="0438674A"/>
    <w:rsid w:val="04570FED"/>
    <w:rsid w:val="0477DEFC"/>
    <w:rsid w:val="049FE38B"/>
    <w:rsid w:val="04BA0A17"/>
    <w:rsid w:val="04BD5C65"/>
    <w:rsid w:val="04E3EFC7"/>
    <w:rsid w:val="050598D3"/>
    <w:rsid w:val="0508B057"/>
    <w:rsid w:val="050E5B74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B85067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DE02ED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DBB04A"/>
    <w:rsid w:val="09EE91AA"/>
    <w:rsid w:val="0A0FC19C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89C125"/>
    <w:rsid w:val="0FC02D93"/>
    <w:rsid w:val="0FC2AFAE"/>
    <w:rsid w:val="0FC4FA90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C593"/>
    <w:rsid w:val="10E84A6E"/>
    <w:rsid w:val="10F71389"/>
    <w:rsid w:val="1103F980"/>
    <w:rsid w:val="11594945"/>
    <w:rsid w:val="11890691"/>
    <w:rsid w:val="1189E467"/>
    <w:rsid w:val="1191C54E"/>
    <w:rsid w:val="1198192D"/>
    <w:rsid w:val="11B17187"/>
    <w:rsid w:val="11E6111D"/>
    <w:rsid w:val="11EE16D5"/>
    <w:rsid w:val="121474AC"/>
    <w:rsid w:val="12195E25"/>
    <w:rsid w:val="122EFA59"/>
    <w:rsid w:val="125D394F"/>
    <w:rsid w:val="12694DB7"/>
    <w:rsid w:val="1273B3CD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B9D036"/>
    <w:rsid w:val="13C7CDBE"/>
    <w:rsid w:val="13E4E0B7"/>
    <w:rsid w:val="13F024F6"/>
    <w:rsid w:val="141EFD8D"/>
    <w:rsid w:val="144EEB0C"/>
    <w:rsid w:val="1455FFD7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B2D656"/>
    <w:rsid w:val="15BF54C2"/>
    <w:rsid w:val="15CC50F8"/>
    <w:rsid w:val="1618ADDD"/>
    <w:rsid w:val="161AC102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D410AA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6ED5A9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BF71ACF"/>
    <w:rsid w:val="1C13AC0C"/>
    <w:rsid w:val="1C1BFB31"/>
    <w:rsid w:val="1C488AFC"/>
    <w:rsid w:val="1C766F8E"/>
    <w:rsid w:val="1CE04CEB"/>
    <w:rsid w:val="1CE0C536"/>
    <w:rsid w:val="1CFE5C40"/>
    <w:rsid w:val="1D204A5B"/>
    <w:rsid w:val="1D2E8CE2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7DDC8C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9351F5"/>
    <w:rsid w:val="22C90621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171B00"/>
    <w:rsid w:val="245E55E8"/>
    <w:rsid w:val="2476B8DD"/>
    <w:rsid w:val="2482C2ED"/>
    <w:rsid w:val="24A60771"/>
    <w:rsid w:val="24C183C5"/>
    <w:rsid w:val="24DEF705"/>
    <w:rsid w:val="24E97C38"/>
    <w:rsid w:val="24F2E153"/>
    <w:rsid w:val="25102BBA"/>
    <w:rsid w:val="2554DAFC"/>
    <w:rsid w:val="255A5547"/>
    <w:rsid w:val="2580A68E"/>
    <w:rsid w:val="25C3597D"/>
    <w:rsid w:val="25CB6321"/>
    <w:rsid w:val="25DD7E93"/>
    <w:rsid w:val="25F5B80D"/>
    <w:rsid w:val="2603890B"/>
    <w:rsid w:val="260E0E93"/>
    <w:rsid w:val="263F108B"/>
    <w:rsid w:val="26696EAD"/>
    <w:rsid w:val="26F312A6"/>
    <w:rsid w:val="273E264C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3143"/>
    <w:rsid w:val="288CF666"/>
    <w:rsid w:val="288E25AD"/>
    <w:rsid w:val="28DF3CC0"/>
    <w:rsid w:val="28EA8C23"/>
    <w:rsid w:val="290B9EEE"/>
    <w:rsid w:val="293EFC80"/>
    <w:rsid w:val="29915855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50941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920CF6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079B7"/>
    <w:rsid w:val="2F08CD6F"/>
    <w:rsid w:val="2F327A04"/>
    <w:rsid w:val="2F45E76A"/>
    <w:rsid w:val="2F5F2220"/>
    <w:rsid w:val="2F6A1AA7"/>
    <w:rsid w:val="2F7CD6B6"/>
    <w:rsid w:val="2FB098EA"/>
    <w:rsid w:val="2FC00B57"/>
    <w:rsid w:val="2FC7D8C1"/>
    <w:rsid w:val="2FE68280"/>
    <w:rsid w:val="2FFBFA34"/>
    <w:rsid w:val="301751B5"/>
    <w:rsid w:val="301BFC94"/>
    <w:rsid w:val="304F1AE5"/>
    <w:rsid w:val="30A3CDF3"/>
    <w:rsid w:val="30CCF78D"/>
    <w:rsid w:val="30DC75AB"/>
    <w:rsid w:val="30EA9E70"/>
    <w:rsid w:val="30FF5099"/>
    <w:rsid w:val="311EDDE3"/>
    <w:rsid w:val="31284477"/>
    <w:rsid w:val="312D1381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D1B10E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3DD6A"/>
    <w:rsid w:val="39E87D61"/>
    <w:rsid w:val="39F6FAB3"/>
    <w:rsid w:val="3A342865"/>
    <w:rsid w:val="3A4BC58F"/>
    <w:rsid w:val="3A52B9C1"/>
    <w:rsid w:val="3A7BE906"/>
    <w:rsid w:val="3AB4A4BF"/>
    <w:rsid w:val="3ABA476C"/>
    <w:rsid w:val="3AD517A8"/>
    <w:rsid w:val="3AF2C0F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603F93"/>
    <w:rsid w:val="3E844CAD"/>
    <w:rsid w:val="3EA9DFDE"/>
    <w:rsid w:val="3EB47291"/>
    <w:rsid w:val="3EBC46BE"/>
    <w:rsid w:val="3EC4AA17"/>
    <w:rsid w:val="3F1178E2"/>
    <w:rsid w:val="3F3427FA"/>
    <w:rsid w:val="3F41B241"/>
    <w:rsid w:val="3F6F22B2"/>
    <w:rsid w:val="3F7E5085"/>
    <w:rsid w:val="3F82D892"/>
    <w:rsid w:val="3F883FD1"/>
    <w:rsid w:val="3F89BFBB"/>
    <w:rsid w:val="3FD2CB10"/>
    <w:rsid w:val="3FF34510"/>
    <w:rsid w:val="3FF523A5"/>
    <w:rsid w:val="3FF64530"/>
    <w:rsid w:val="402DE304"/>
    <w:rsid w:val="40582BFB"/>
    <w:rsid w:val="40773FE8"/>
    <w:rsid w:val="407801DC"/>
    <w:rsid w:val="408938D0"/>
    <w:rsid w:val="408D674C"/>
    <w:rsid w:val="40A967D8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5FCC333"/>
    <w:rsid w:val="460FFB07"/>
    <w:rsid w:val="46365709"/>
    <w:rsid w:val="46390056"/>
    <w:rsid w:val="46706500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ABD7D8"/>
    <w:rsid w:val="48AECDCA"/>
    <w:rsid w:val="48C583B4"/>
    <w:rsid w:val="48FCFB0C"/>
    <w:rsid w:val="48FEC898"/>
    <w:rsid w:val="4906A5D2"/>
    <w:rsid w:val="49320760"/>
    <w:rsid w:val="49416BA6"/>
    <w:rsid w:val="4952728A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3E44A5"/>
    <w:rsid w:val="4C594778"/>
    <w:rsid w:val="4C67BE09"/>
    <w:rsid w:val="4C73FBFB"/>
    <w:rsid w:val="4C7D742C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E4E77F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6C5CFE"/>
    <w:rsid w:val="4F8F8EA2"/>
    <w:rsid w:val="4F922DF3"/>
    <w:rsid w:val="4F92304D"/>
    <w:rsid w:val="4F99E430"/>
    <w:rsid w:val="4FB1E38D"/>
    <w:rsid w:val="4FC822D5"/>
    <w:rsid w:val="4FDD785E"/>
    <w:rsid w:val="4FF38013"/>
    <w:rsid w:val="4FFA504D"/>
    <w:rsid w:val="5004CA78"/>
    <w:rsid w:val="5006424E"/>
    <w:rsid w:val="502C8BAE"/>
    <w:rsid w:val="502C9D9A"/>
    <w:rsid w:val="5032E7C6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C9CAC"/>
    <w:rsid w:val="537EF3C2"/>
    <w:rsid w:val="538844AC"/>
    <w:rsid w:val="53E35726"/>
    <w:rsid w:val="53E6BE45"/>
    <w:rsid w:val="53FA5488"/>
    <w:rsid w:val="540A4D6F"/>
    <w:rsid w:val="5444C89C"/>
    <w:rsid w:val="54E40E26"/>
    <w:rsid w:val="54E43A20"/>
    <w:rsid w:val="552043A9"/>
    <w:rsid w:val="553251B3"/>
    <w:rsid w:val="5553D2A2"/>
    <w:rsid w:val="5574C32D"/>
    <w:rsid w:val="55767CC9"/>
    <w:rsid w:val="5583CA0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82B3BC"/>
    <w:rsid w:val="568C0C9D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6319C6"/>
    <w:rsid w:val="58858D19"/>
    <w:rsid w:val="58902913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744E23"/>
    <w:rsid w:val="5A9645AC"/>
    <w:rsid w:val="5AB62AC6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BE8BA6"/>
    <w:rsid w:val="5BCA974E"/>
    <w:rsid w:val="5BE12898"/>
    <w:rsid w:val="5BED5B21"/>
    <w:rsid w:val="5C69A919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965B5"/>
    <w:rsid w:val="5F3AE6D2"/>
    <w:rsid w:val="5F52968F"/>
    <w:rsid w:val="5F64F51F"/>
    <w:rsid w:val="5F67A963"/>
    <w:rsid w:val="5F77ECD2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11D8F2A"/>
    <w:rsid w:val="6123172E"/>
    <w:rsid w:val="6132F7E3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EAF3FC"/>
    <w:rsid w:val="63FE76F1"/>
    <w:rsid w:val="641A4647"/>
    <w:rsid w:val="6452B9DF"/>
    <w:rsid w:val="6479FA09"/>
    <w:rsid w:val="649FF49D"/>
    <w:rsid w:val="64CDD63B"/>
    <w:rsid w:val="64F65A24"/>
    <w:rsid w:val="652CEA06"/>
    <w:rsid w:val="65369AF2"/>
    <w:rsid w:val="653BCFC1"/>
    <w:rsid w:val="6557A94B"/>
    <w:rsid w:val="65A8A765"/>
    <w:rsid w:val="65E05AFE"/>
    <w:rsid w:val="65E9AD26"/>
    <w:rsid w:val="6610EF61"/>
    <w:rsid w:val="661601C1"/>
    <w:rsid w:val="66445E8D"/>
    <w:rsid w:val="6644D430"/>
    <w:rsid w:val="66813A7F"/>
    <w:rsid w:val="669A289B"/>
    <w:rsid w:val="66AAFF7E"/>
    <w:rsid w:val="66D5E54B"/>
    <w:rsid w:val="66DD026B"/>
    <w:rsid w:val="66EEFC6C"/>
    <w:rsid w:val="67242B23"/>
    <w:rsid w:val="6740551C"/>
    <w:rsid w:val="6755F433"/>
    <w:rsid w:val="675761FB"/>
    <w:rsid w:val="675F815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F9DB1"/>
    <w:rsid w:val="69101027"/>
    <w:rsid w:val="69102B3B"/>
    <w:rsid w:val="69457B74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688BBC"/>
    <w:rsid w:val="6C7E5E97"/>
    <w:rsid w:val="6C997B6A"/>
    <w:rsid w:val="6CBBC358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E144F54"/>
    <w:rsid w:val="6E2B0FBC"/>
    <w:rsid w:val="6E601176"/>
    <w:rsid w:val="6E8631E3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1BA292"/>
    <w:rsid w:val="70278F00"/>
    <w:rsid w:val="7028B5A6"/>
    <w:rsid w:val="702ABBFF"/>
    <w:rsid w:val="703E8B8B"/>
    <w:rsid w:val="704B8449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24F2C"/>
    <w:rsid w:val="718E84C5"/>
    <w:rsid w:val="71B74188"/>
    <w:rsid w:val="71B7609F"/>
    <w:rsid w:val="71D559F9"/>
    <w:rsid w:val="720BD6C8"/>
    <w:rsid w:val="72295DD9"/>
    <w:rsid w:val="723C7814"/>
    <w:rsid w:val="725CC1D6"/>
    <w:rsid w:val="727B49CA"/>
    <w:rsid w:val="72AF6A89"/>
    <w:rsid w:val="72F099A0"/>
    <w:rsid w:val="730291AE"/>
    <w:rsid w:val="73047DE1"/>
    <w:rsid w:val="73070015"/>
    <w:rsid w:val="731EB202"/>
    <w:rsid w:val="733F125F"/>
    <w:rsid w:val="73783DDD"/>
    <w:rsid w:val="737B9007"/>
    <w:rsid w:val="7389DB86"/>
    <w:rsid w:val="738CFA77"/>
    <w:rsid w:val="738D1ACE"/>
    <w:rsid w:val="73A96657"/>
    <w:rsid w:val="73D4CA9C"/>
    <w:rsid w:val="73EB15CE"/>
    <w:rsid w:val="73FE3989"/>
    <w:rsid w:val="7401E414"/>
    <w:rsid w:val="7415E546"/>
    <w:rsid w:val="741FF7EF"/>
    <w:rsid w:val="7420F905"/>
    <w:rsid w:val="7453DE64"/>
    <w:rsid w:val="745ADC7B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50EAA7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9CEA70"/>
    <w:rsid w:val="77A32935"/>
    <w:rsid w:val="77B2D0B5"/>
    <w:rsid w:val="77BC5229"/>
    <w:rsid w:val="77E4D767"/>
    <w:rsid w:val="7806BE33"/>
    <w:rsid w:val="78265FC7"/>
    <w:rsid w:val="7844B34F"/>
    <w:rsid w:val="78507083"/>
    <w:rsid w:val="7857F5AD"/>
    <w:rsid w:val="78645991"/>
    <w:rsid w:val="7865C5BF"/>
    <w:rsid w:val="78706F1B"/>
    <w:rsid w:val="78845A81"/>
    <w:rsid w:val="78B231DC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994991"/>
    <w:rsid w:val="7AA15CED"/>
    <w:rsid w:val="7AB23188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C1A4CEEC-F6BB-4324-9F46-809BCFB68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9353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2</cp:revision>
  <cp:lastPrinted>2021-01-21T20:09:00Z</cp:lastPrinted>
  <dcterms:created xsi:type="dcterms:W3CDTF">2021-01-21T20:18:00Z</dcterms:created>
  <dcterms:modified xsi:type="dcterms:W3CDTF">2021-01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